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E649C" w14:textId="29672327" w:rsidR="00B0722A" w:rsidRDefault="00334160" w:rsidP="00614801">
      <w:pPr>
        <w:rPr>
          <w:b/>
          <w:bCs/>
          <w:i/>
          <w:iCs/>
          <w:sz w:val="28"/>
          <w:szCs w:val="28"/>
        </w:rPr>
      </w:pPr>
      <w:r>
        <w:rPr>
          <w:rFonts w:ascii="Comic Sans MS" w:hAnsi="Comic Sans MS"/>
          <w:b/>
          <w:bCs/>
          <w:noProof/>
          <w:sz w:val="64"/>
          <w:szCs w:val="64"/>
        </w:rPr>
        <w:drawing>
          <wp:anchor distT="0" distB="0" distL="114300" distR="114300" simplePos="0" relativeHeight="251659264" behindDoc="0" locked="0" layoutInCell="1" allowOverlap="1" wp14:anchorId="305AF832" wp14:editId="1BAD866A">
            <wp:simplePos x="0" y="0"/>
            <wp:positionH relativeFrom="column">
              <wp:posOffset>3819525</wp:posOffset>
            </wp:positionH>
            <wp:positionV relativeFrom="paragraph">
              <wp:posOffset>-331470</wp:posOffset>
            </wp:positionV>
            <wp:extent cx="1272540" cy="1272540"/>
            <wp:effectExtent l="0" t="0" r="3810" b="3810"/>
            <wp:wrapNone/>
            <wp:docPr id="12113841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384109" name="Picture 121138410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DF8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C0C6E60" wp14:editId="1FA0DA00">
            <wp:simplePos x="0" y="0"/>
            <wp:positionH relativeFrom="column">
              <wp:posOffset>314325</wp:posOffset>
            </wp:positionH>
            <wp:positionV relativeFrom="paragraph">
              <wp:posOffset>26035</wp:posOffset>
            </wp:positionV>
            <wp:extent cx="2042160" cy="2888904"/>
            <wp:effectExtent l="0" t="0" r="0" b="6985"/>
            <wp:wrapNone/>
            <wp:docPr id="10133674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367474" name="Picture 10133674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2888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7A069" w14:textId="52D89577" w:rsidR="0039665E" w:rsidRDefault="0039665E" w:rsidP="00E374BC">
      <w:pPr>
        <w:ind w:left="3600"/>
        <w:jc w:val="center"/>
        <w:rPr>
          <w:rFonts w:ascii="Comic Sans MS" w:hAnsi="Comic Sans MS"/>
          <w:b/>
          <w:bCs/>
          <w:sz w:val="64"/>
          <w:szCs w:val="64"/>
        </w:rPr>
      </w:pPr>
    </w:p>
    <w:p w14:paraId="2B3751BF" w14:textId="57E01161" w:rsidR="00FF6DF8" w:rsidRDefault="009D2F58" w:rsidP="00E374BC">
      <w:pPr>
        <w:ind w:left="3600"/>
        <w:jc w:val="center"/>
        <w:rPr>
          <w:rFonts w:ascii="Comic Sans MS" w:hAnsi="Comic Sans MS"/>
          <w:b/>
          <w:bCs/>
          <w:sz w:val="64"/>
          <w:szCs w:val="64"/>
        </w:rPr>
      </w:pPr>
      <w:r w:rsidRPr="009D2F58">
        <w:rPr>
          <w:rFonts w:ascii="Comic Sans MS" w:hAnsi="Comic Sans MS"/>
          <w:b/>
          <w:bCs/>
          <w:sz w:val="64"/>
          <w:szCs w:val="64"/>
        </w:rPr>
        <w:t>Welcome</w:t>
      </w:r>
      <w:r w:rsidR="00FF6DF8">
        <w:rPr>
          <w:rFonts w:ascii="Comic Sans MS" w:hAnsi="Comic Sans MS"/>
          <w:b/>
          <w:bCs/>
          <w:sz w:val="64"/>
          <w:szCs w:val="64"/>
        </w:rPr>
        <w:t xml:space="preserve"> to</w:t>
      </w:r>
    </w:p>
    <w:p w14:paraId="39840F73" w14:textId="3BA28669" w:rsidR="00FF6DF8" w:rsidRDefault="00FF6DF8" w:rsidP="00E374BC">
      <w:pPr>
        <w:ind w:left="3600"/>
        <w:jc w:val="center"/>
        <w:rPr>
          <w:rFonts w:ascii="Comic Sans MS" w:hAnsi="Comic Sans MS"/>
          <w:b/>
          <w:bCs/>
          <w:sz w:val="64"/>
          <w:szCs w:val="64"/>
        </w:rPr>
      </w:pPr>
      <w:r>
        <w:rPr>
          <w:rFonts w:ascii="Comic Sans MS" w:hAnsi="Comic Sans MS"/>
          <w:b/>
          <w:bCs/>
          <w:sz w:val="64"/>
          <w:szCs w:val="64"/>
        </w:rPr>
        <w:t>‘Carols in the pub’</w:t>
      </w:r>
    </w:p>
    <w:p w14:paraId="50D4D714" w14:textId="0E24EC25" w:rsidR="006D6457" w:rsidRDefault="009D2F58" w:rsidP="009D2F58">
      <w:pPr>
        <w:ind w:left="2880" w:firstLine="720"/>
        <w:rPr>
          <w:rFonts w:ascii="Comic Sans MS" w:hAnsi="Comic Sans MS"/>
          <w:b/>
          <w:bCs/>
          <w:sz w:val="64"/>
          <w:szCs w:val="64"/>
        </w:rPr>
      </w:pPr>
      <w:r w:rsidRPr="009D2F58">
        <w:rPr>
          <w:rFonts w:ascii="Comic Sans MS" w:hAnsi="Comic Sans MS"/>
          <w:b/>
          <w:bCs/>
          <w:sz w:val="64"/>
          <w:szCs w:val="64"/>
        </w:rPr>
        <w:t xml:space="preserve"> </w:t>
      </w:r>
    </w:p>
    <w:p w14:paraId="0BD07FBC" w14:textId="77777777" w:rsidR="00D87ABE" w:rsidRPr="009D2F58" w:rsidRDefault="00D87ABE" w:rsidP="009D2F58">
      <w:pPr>
        <w:ind w:left="2880" w:firstLine="720"/>
        <w:rPr>
          <w:rFonts w:ascii="Comic Sans MS" w:hAnsi="Comic Sans MS"/>
          <w:b/>
          <w:bCs/>
          <w:sz w:val="64"/>
          <w:szCs w:val="64"/>
        </w:rPr>
      </w:pPr>
    </w:p>
    <w:p w14:paraId="6EF080FD" w14:textId="77777777" w:rsidR="006D6457" w:rsidRPr="009D2F58" w:rsidRDefault="006D6457" w:rsidP="00614801">
      <w:pPr>
        <w:rPr>
          <w:rFonts w:ascii="Comic Sans MS" w:hAnsi="Comic Sans MS"/>
          <w:b/>
          <w:bCs/>
          <w:sz w:val="28"/>
          <w:szCs w:val="28"/>
        </w:rPr>
      </w:pPr>
    </w:p>
    <w:p w14:paraId="5CCF14FD" w14:textId="28EE7DD2" w:rsidR="00614801" w:rsidRPr="007268DF" w:rsidRDefault="007268DF" w:rsidP="00614801">
      <w:pPr>
        <w:rPr>
          <w:rFonts w:ascii="Comic Sans MS" w:hAnsi="Comic Sans MS"/>
          <w:b/>
          <w:bCs/>
          <w:sz w:val="36"/>
          <w:szCs w:val="36"/>
        </w:rPr>
      </w:pPr>
      <w:r w:rsidRPr="007268DF">
        <w:rPr>
          <w:rFonts w:ascii="Comic Sans MS" w:hAnsi="Comic Sans MS"/>
          <w:b/>
          <w:bCs/>
          <w:sz w:val="36"/>
          <w:szCs w:val="36"/>
        </w:rPr>
        <w:t xml:space="preserve">Carol </w:t>
      </w:r>
      <w:r>
        <w:rPr>
          <w:rFonts w:ascii="Comic Sans MS" w:hAnsi="Comic Sans MS"/>
          <w:b/>
          <w:bCs/>
          <w:sz w:val="36"/>
          <w:szCs w:val="36"/>
        </w:rPr>
        <w:t xml:space="preserve">1 </w:t>
      </w:r>
      <w:r w:rsidRPr="007268DF">
        <w:rPr>
          <w:rFonts w:ascii="Comic Sans MS" w:hAnsi="Comic Sans MS"/>
          <w:b/>
          <w:bCs/>
          <w:sz w:val="36"/>
          <w:szCs w:val="36"/>
        </w:rPr>
        <w:t xml:space="preserve">- </w:t>
      </w:r>
      <w:r w:rsidR="00614801" w:rsidRPr="007268DF">
        <w:rPr>
          <w:rFonts w:ascii="Comic Sans MS" w:hAnsi="Comic Sans MS"/>
          <w:b/>
          <w:bCs/>
          <w:sz w:val="36"/>
          <w:szCs w:val="36"/>
        </w:rPr>
        <w:t>Ding Dong! Merrily On High</w:t>
      </w:r>
    </w:p>
    <w:p w14:paraId="0F650A4D" w14:textId="6173C25E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3248DE07" w14:textId="7BACC099" w:rsidR="00B0722A" w:rsidRPr="009D2F58" w:rsidRDefault="00614801" w:rsidP="00B0722A">
      <w:pPr>
        <w:pStyle w:val="ListParagraph"/>
        <w:numPr>
          <w:ilvl w:val="0"/>
          <w:numId w:val="2"/>
        </w:numPr>
        <w:ind w:left="709" w:hanging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Ding dong! Merrily on high, </w:t>
      </w:r>
    </w:p>
    <w:p w14:paraId="307A72E8" w14:textId="13AA5ADB" w:rsidR="00614801" w:rsidRPr="009D2F58" w:rsidRDefault="00614801" w:rsidP="00B0722A">
      <w:pPr>
        <w:pStyle w:val="ListParagraph"/>
        <w:ind w:left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in </w:t>
      </w:r>
      <w:proofErr w:type="spellStart"/>
      <w:r w:rsidRPr="009D2F58">
        <w:rPr>
          <w:rFonts w:ascii="Comic Sans MS" w:hAnsi="Comic Sans MS"/>
          <w:sz w:val="28"/>
          <w:szCs w:val="28"/>
        </w:rPr>
        <w:t>heav’n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 the bells are ringing;</w:t>
      </w:r>
    </w:p>
    <w:p w14:paraId="7181F004" w14:textId="77777777" w:rsidR="00BD390E" w:rsidRDefault="00614801" w:rsidP="00B63923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Ding dong! Verily the sky </w:t>
      </w:r>
    </w:p>
    <w:p w14:paraId="6497093E" w14:textId="7BA12E80" w:rsidR="00614801" w:rsidRPr="009D2F58" w:rsidRDefault="00614801" w:rsidP="00B63923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is </w:t>
      </w:r>
      <w:proofErr w:type="spellStart"/>
      <w:r w:rsidRPr="009D2F58">
        <w:rPr>
          <w:rFonts w:ascii="Comic Sans MS" w:hAnsi="Comic Sans MS"/>
          <w:sz w:val="28"/>
          <w:szCs w:val="28"/>
        </w:rPr>
        <w:t>riv’n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 with angels singing.</w:t>
      </w:r>
    </w:p>
    <w:p w14:paraId="114A7CFF" w14:textId="48311E73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loria, Hosanna in excelsis….</w:t>
      </w:r>
    </w:p>
    <w:p w14:paraId="71AA0492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227E4F40" w14:textId="17C23023" w:rsidR="00B0722A" w:rsidRPr="009D2F58" w:rsidRDefault="00614801" w:rsidP="0039665E">
      <w:pPr>
        <w:pStyle w:val="ListParagraph"/>
        <w:numPr>
          <w:ilvl w:val="0"/>
          <w:numId w:val="2"/>
        </w:numPr>
        <w:tabs>
          <w:tab w:val="left" w:pos="851"/>
        </w:tabs>
        <w:ind w:left="709" w:hanging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E’en so here below, below, </w:t>
      </w:r>
    </w:p>
    <w:p w14:paraId="62B3079D" w14:textId="63400AE7" w:rsidR="00614801" w:rsidRPr="009D2F58" w:rsidRDefault="00B0722A" w:rsidP="00B0722A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         </w:t>
      </w:r>
      <w:r w:rsidR="00614801" w:rsidRPr="009D2F58">
        <w:rPr>
          <w:rFonts w:ascii="Comic Sans MS" w:hAnsi="Comic Sans MS"/>
          <w:sz w:val="28"/>
          <w:szCs w:val="28"/>
        </w:rPr>
        <w:t xml:space="preserve">let steeple bells be </w:t>
      </w:r>
      <w:proofErr w:type="spellStart"/>
      <w:r w:rsidR="00614801" w:rsidRPr="009D2F58">
        <w:rPr>
          <w:rFonts w:ascii="Comic Sans MS" w:hAnsi="Comic Sans MS"/>
          <w:sz w:val="28"/>
          <w:szCs w:val="28"/>
        </w:rPr>
        <w:t>swungen</w:t>
      </w:r>
      <w:proofErr w:type="spellEnd"/>
      <w:r w:rsidR="00614801" w:rsidRPr="009D2F58">
        <w:rPr>
          <w:rFonts w:ascii="Comic Sans MS" w:hAnsi="Comic Sans MS"/>
          <w:sz w:val="28"/>
          <w:szCs w:val="28"/>
        </w:rPr>
        <w:t>,</w:t>
      </w:r>
    </w:p>
    <w:p w14:paraId="3921E06E" w14:textId="77777777" w:rsidR="00AE2BA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And </w:t>
      </w:r>
      <w:proofErr w:type="spellStart"/>
      <w:r w:rsidRPr="009D2F58">
        <w:rPr>
          <w:rFonts w:ascii="Comic Sans MS" w:hAnsi="Comic Sans MS"/>
          <w:sz w:val="28"/>
          <w:szCs w:val="28"/>
        </w:rPr>
        <w:t>i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-o, </w:t>
      </w:r>
      <w:proofErr w:type="spellStart"/>
      <w:r w:rsidRPr="009D2F58">
        <w:rPr>
          <w:rFonts w:ascii="Comic Sans MS" w:hAnsi="Comic Sans MS"/>
          <w:sz w:val="28"/>
          <w:szCs w:val="28"/>
        </w:rPr>
        <w:t>i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-o, </w:t>
      </w:r>
      <w:proofErr w:type="spellStart"/>
      <w:r w:rsidRPr="009D2F58">
        <w:rPr>
          <w:rFonts w:ascii="Comic Sans MS" w:hAnsi="Comic Sans MS"/>
          <w:sz w:val="28"/>
          <w:szCs w:val="28"/>
        </w:rPr>
        <w:t>i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-o, </w:t>
      </w:r>
    </w:p>
    <w:p w14:paraId="0938092D" w14:textId="4F0B1864" w:rsidR="00614801" w:rsidRPr="009D2F58" w:rsidRDefault="00AE2BA8" w:rsidP="00B63923">
      <w:pPr>
        <w:ind w:firstLine="72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B</w:t>
      </w:r>
      <w:r w:rsidR="00614801" w:rsidRPr="009D2F58">
        <w:rPr>
          <w:rFonts w:ascii="Comic Sans MS" w:hAnsi="Comic Sans MS"/>
          <w:sz w:val="28"/>
          <w:szCs w:val="28"/>
        </w:rPr>
        <w:t xml:space="preserve">y priest and people </w:t>
      </w:r>
      <w:proofErr w:type="spellStart"/>
      <w:r w:rsidR="00614801" w:rsidRPr="009D2F58">
        <w:rPr>
          <w:rFonts w:ascii="Comic Sans MS" w:hAnsi="Comic Sans MS"/>
          <w:sz w:val="28"/>
          <w:szCs w:val="28"/>
        </w:rPr>
        <w:t>sungen</w:t>
      </w:r>
      <w:proofErr w:type="spellEnd"/>
      <w:r w:rsidR="00614801" w:rsidRPr="009D2F58">
        <w:rPr>
          <w:rFonts w:ascii="Comic Sans MS" w:hAnsi="Comic Sans MS"/>
          <w:sz w:val="28"/>
          <w:szCs w:val="28"/>
        </w:rPr>
        <w:t>.</w:t>
      </w:r>
    </w:p>
    <w:p w14:paraId="45C4AF7B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loria, Hosanna in excelsis…</w:t>
      </w:r>
    </w:p>
    <w:p w14:paraId="258CDB00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40C05E01" w14:textId="77777777" w:rsidR="00AE2BA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3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 xml:space="preserve">Pray you dutifully prime </w:t>
      </w:r>
    </w:p>
    <w:p w14:paraId="27BA5642" w14:textId="77B39DF9" w:rsidR="00614801" w:rsidRPr="009D2F58" w:rsidRDefault="00614801" w:rsidP="00AE2BA8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your matin chimes, ye ringers;</w:t>
      </w:r>
    </w:p>
    <w:p w14:paraId="328BF1DA" w14:textId="77777777" w:rsidR="00B0722A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May you beautifully rhyme </w:t>
      </w:r>
    </w:p>
    <w:p w14:paraId="3DCA03CC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your evetime song, ye singers.</w:t>
      </w:r>
    </w:p>
    <w:p w14:paraId="0A008D84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loria, Hosanna in excelsis.</w:t>
      </w:r>
    </w:p>
    <w:p w14:paraId="5241C3B7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</w:p>
    <w:p w14:paraId="7CD5AE50" w14:textId="77777777" w:rsidR="009840A8" w:rsidRDefault="009840A8" w:rsidP="00614801">
      <w:pPr>
        <w:rPr>
          <w:rFonts w:ascii="Comic Sans MS" w:hAnsi="Comic Sans MS"/>
          <w:b/>
          <w:bCs/>
          <w:sz w:val="36"/>
          <w:szCs w:val="36"/>
        </w:rPr>
      </w:pPr>
    </w:p>
    <w:p w14:paraId="40A3E17D" w14:textId="77777777" w:rsidR="009840A8" w:rsidRDefault="009840A8" w:rsidP="00614801">
      <w:pPr>
        <w:rPr>
          <w:rFonts w:ascii="Comic Sans MS" w:hAnsi="Comic Sans MS"/>
          <w:b/>
          <w:bCs/>
          <w:sz w:val="36"/>
          <w:szCs w:val="36"/>
        </w:rPr>
      </w:pPr>
    </w:p>
    <w:p w14:paraId="3F37784C" w14:textId="77777777" w:rsidR="009840A8" w:rsidRDefault="009840A8" w:rsidP="00614801">
      <w:pPr>
        <w:rPr>
          <w:rFonts w:ascii="Comic Sans MS" w:hAnsi="Comic Sans MS"/>
          <w:b/>
          <w:bCs/>
          <w:sz w:val="36"/>
          <w:szCs w:val="36"/>
        </w:rPr>
      </w:pPr>
    </w:p>
    <w:p w14:paraId="10862680" w14:textId="6A0E3C98" w:rsidR="00B0722A" w:rsidRDefault="008A7636" w:rsidP="00614801">
      <w:pPr>
        <w:rPr>
          <w:rFonts w:ascii="Comic Sans MS" w:hAnsi="Comic Sans MS"/>
          <w:b/>
          <w:bCs/>
          <w:sz w:val="36"/>
          <w:szCs w:val="36"/>
        </w:rPr>
      </w:pPr>
      <w:r>
        <w:rPr>
          <w:rFonts w:ascii="Comic Sans MS" w:hAnsi="Comic Sans MS"/>
          <w:b/>
          <w:bCs/>
          <w:sz w:val="36"/>
          <w:szCs w:val="36"/>
        </w:rPr>
        <w:lastRenderedPageBreak/>
        <w:t>A w</w:t>
      </w:r>
      <w:r w:rsidR="00614801" w:rsidRPr="00E374BC">
        <w:rPr>
          <w:rFonts w:ascii="Comic Sans MS" w:hAnsi="Comic Sans MS"/>
          <w:b/>
          <w:bCs/>
          <w:sz w:val="36"/>
          <w:szCs w:val="36"/>
        </w:rPr>
        <w:t>elcome</w:t>
      </w:r>
    </w:p>
    <w:p w14:paraId="4DAC1BDF" w14:textId="77777777" w:rsidR="007268DF" w:rsidRPr="007268DF" w:rsidRDefault="007268DF" w:rsidP="00614801">
      <w:pPr>
        <w:rPr>
          <w:rFonts w:ascii="Comic Sans MS" w:hAnsi="Comic Sans MS"/>
          <w:b/>
          <w:bCs/>
          <w:sz w:val="36"/>
          <w:szCs w:val="36"/>
        </w:rPr>
      </w:pPr>
    </w:p>
    <w:p w14:paraId="057FB8BF" w14:textId="77777777" w:rsidR="00614801" w:rsidRPr="009D2F58" w:rsidRDefault="00614801" w:rsidP="00614801">
      <w:pPr>
        <w:rPr>
          <w:rFonts w:ascii="Comic Sans MS" w:hAnsi="Comic Sans MS"/>
          <w:b/>
          <w:bCs/>
          <w:sz w:val="28"/>
          <w:szCs w:val="28"/>
        </w:rPr>
      </w:pPr>
      <w:r w:rsidRPr="009D2F58">
        <w:rPr>
          <w:rFonts w:ascii="Comic Sans MS" w:hAnsi="Comic Sans MS"/>
          <w:b/>
          <w:bCs/>
          <w:sz w:val="28"/>
          <w:szCs w:val="28"/>
        </w:rPr>
        <w:t>Reading: Gospel of Mark, chapter 1, verses 1-3:</w:t>
      </w:r>
    </w:p>
    <w:p w14:paraId="0FDF2C5D" w14:textId="77777777" w:rsidR="00614801" w:rsidRPr="009840A8" w:rsidRDefault="00614801" w:rsidP="00614801">
      <w:pPr>
        <w:rPr>
          <w:rFonts w:ascii="Comic Sans MS" w:hAnsi="Comic Sans MS"/>
          <w:sz w:val="16"/>
          <w:szCs w:val="16"/>
        </w:rPr>
      </w:pPr>
    </w:p>
    <w:p w14:paraId="7FB5AF5E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good news of Jesus Christ—the Message! - begins here,</w:t>
      </w:r>
    </w:p>
    <w:p w14:paraId="47ED7391" w14:textId="1367E210" w:rsidR="00EA5A3C" w:rsidRPr="00F634B9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following to the letter the scroll of the prophet Isaiah. “Watch</w:t>
      </w:r>
      <w:r w:rsidR="00B0722A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closely: I’m sending my preacher ahead of you; he’ll make the</w:t>
      </w:r>
      <w:r w:rsidR="00B0722A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road smooth for you. Thunder in the desert! Prepare for God’s</w:t>
      </w:r>
      <w:r w:rsidR="00B0722A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arrival! Make the road smooth and straight!”</w:t>
      </w:r>
    </w:p>
    <w:p w14:paraId="44F88D95" w14:textId="77777777" w:rsidR="008A7636" w:rsidRDefault="008A7636" w:rsidP="00460AEC">
      <w:pPr>
        <w:rPr>
          <w:rFonts w:ascii="Comic Sans MS" w:hAnsi="Comic Sans MS"/>
          <w:b/>
          <w:bCs/>
          <w:sz w:val="36"/>
          <w:szCs w:val="36"/>
        </w:rPr>
      </w:pPr>
    </w:p>
    <w:p w14:paraId="4576E9AA" w14:textId="5425B0B2" w:rsidR="003255E7" w:rsidRDefault="002C2D07" w:rsidP="00460AEC">
      <w:pPr>
        <w:rPr>
          <w:rFonts w:ascii="Comic Sans MS" w:hAnsi="Comic Sans MS"/>
          <w:b/>
          <w:bCs/>
          <w:sz w:val="36"/>
          <w:szCs w:val="36"/>
        </w:rPr>
      </w:pPr>
      <w:r w:rsidRPr="003255E7">
        <w:rPr>
          <w:rFonts w:ascii="Comic Sans MS" w:hAnsi="Comic Sans MS"/>
          <w:b/>
          <w:bCs/>
          <w:sz w:val="36"/>
          <w:szCs w:val="36"/>
        </w:rPr>
        <w:t xml:space="preserve">Poem </w:t>
      </w:r>
      <w:r w:rsidR="00C55D25">
        <w:rPr>
          <w:rFonts w:ascii="Comic Sans MS" w:hAnsi="Comic Sans MS"/>
          <w:b/>
          <w:bCs/>
          <w:sz w:val="36"/>
          <w:szCs w:val="36"/>
        </w:rPr>
        <w:t>– The Angel</w:t>
      </w:r>
      <w:r w:rsidR="007268DF">
        <w:rPr>
          <w:rFonts w:ascii="Comic Sans MS" w:hAnsi="Comic Sans MS"/>
          <w:b/>
          <w:bCs/>
          <w:sz w:val="36"/>
          <w:szCs w:val="36"/>
        </w:rPr>
        <w:t xml:space="preserve"> Messenger!</w:t>
      </w:r>
    </w:p>
    <w:p w14:paraId="152932CE" w14:textId="6A89D31A" w:rsidR="007268DF" w:rsidRPr="003255E7" w:rsidRDefault="007268DF" w:rsidP="00460AEC">
      <w:pPr>
        <w:rPr>
          <w:rFonts w:ascii="Comic Sans MS" w:hAnsi="Comic Sans MS"/>
          <w:b/>
          <w:bCs/>
          <w:sz w:val="36"/>
          <w:szCs w:val="36"/>
        </w:rPr>
      </w:pPr>
    </w:p>
    <w:p w14:paraId="04F8BA3C" w14:textId="1DC2B02B" w:rsidR="00460AEC" w:rsidRPr="00460AEC" w:rsidRDefault="00460AEC" w:rsidP="00AA7A48">
      <w:pPr>
        <w:tabs>
          <w:tab w:val="left" w:pos="6912"/>
        </w:tabs>
        <w:rPr>
          <w:rFonts w:ascii="Comic Sans MS" w:hAnsi="Comic Sans MS"/>
          <w:b/>
          <w:bCs/>
          <w:i/>
          <w:sz w:val="28"/>
          <w:szCs w:val="28"/>
        </w:rPr>
      </w:pPr>
      <w:r w:rsidRPr="00460AEC">
        <w:rPr>
          <w:rFonts w:ascii="Comic Sans MS" w:hAnsi="Comic Sans MS"/>
          <w:b/>
          <w:bCs/>
          <w:sz w:val="28"/>
          <w:szCs w:val="28"/>
        </w:rPr>
        <w:t>The Birth of John the Baptist</w:t>
      </w:r>
      <w:r w:rsidR="00AA7A48">
        <w:rPr>
          <w:rFonts w:ascii="Comic Sans MS" w:hAnsi="Comic Sans MS"/>
          <w:b/>
          <w:bCs/>
          <w:sz w:val="28"/>
          <w:szCs w:val="28"/>
        </w:rPr>
        <w:tab/>
      </w:r>
    </w:p>
    <w:p w14:paraId="550D3BA1" w14:textId="49882111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First there was an angel,</w:t>
      </w:r>
    </w:p>
    <w:p w14:paraId="77B5734A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who came to Zechariah</w:t>
      </w:r>
    </w:p>
    <w:p w14:paraId="0714DBFE" w14:textId="09A7FEBD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and said his wife Elizabeth</w:t>
      </w:r>
    </w:p>
    <w:p w14:paraId="4648475C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was going to have a child.</w:t>
      </w:r>
    </w:p>
    <w:p w14:paraId="5DE67514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Zac did not believe him – “Elizabeth’s too old!”</w:t>
      </w:r>
    </w:p>
    <w:p w14:paraId="6D26663E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But soon young baby John was born,</w:t>
      </w:r>
    </w:p>
    <w:p w14:paraId="632B3D5C" w14:textId="44746B88" w:rsidR="00460AEC" w:rsidRPr="00460AEC" w:rsidRDefault="00FA0BE7" w:rsidP="00460AEC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318CDAFE" wp14:editId="79A06557">
            <wp:simplePos x="0" y="0"/>
            <wp:positionH relativeFrom="column">
              <wp:posOffset>3345180</wp:posOffset>
            </wp:positionH>
            <wp:positionV relativeFrom="paragraph">
              <wp:posOffset>230505</wp:posOffset>
            </wp:positionV>
            <wp:extent cx="3140075" cy="3116580"/>
            <wp:effectExtent l="0" t="0" r="3175" b="7620"/>
            <wp:wrapNone/>
            <wp:docPr id="14929463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93" t="-1340" r="1910" b="10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075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AEC" w:rsidRPr="00460AEC">
        <w:rPr>
          <w:rFonts w:ascii="Comic Sans MS" w:hAnsi="Comic Sans MS"/>
          <w:sz w:val="28"/>
          <w:szCs w:val="28"/>
        </w:rPr>
        <w:t>just like old Zac was told.</w:t>
      </w:r>
    </w:p>
    <w:p w14:paraId="0CDDD70E" w14:textId="07D88DC3" w:rsidR="00460AEC" w:rsidRPr="009840A8" w:rsidRDefault="00460AEC" w:rsidP="00460AEC">
      <w:pPr>
        <w:rPr>
          <w:rFonts w:ascii="Comic Sans MS" w:hAnsi="Comic Sans MS"/>
          <w:b/>
          <w:bCs/>
          <w:iCs/>
          <w:sz w:val="16"/>
          <w:szCs w:val="16"/>
        </w:rPr>
      </w:pPr>
    </w:p>
    <w:p w14:paraId="358FE564" w14:textId="0A84CA27" w:rsidR="00460AEC" w:rsidRPr="00460AEC" w:rsidRDefault="00460AEC" w:rsidP="00460AEC">
      <w:pPr>
        <w:rPr>
          <w:rFonts w:ascii="Comic Sans MS" w:hAnsi="Comic Sans MS"/>
          <w:b/>
          <w:bCs/>
          <w:iCs/>
          <w:sz w:val="28"/>
          <w:szCs w:val="28"/>
        </w:rPr>
      </w:pPr>
      <w:r w:rsidRPr="00460AEC">
        <w:rPr>
          <w:rFonts w:ascii="Comic Sans MS" w:hAnsi="Comic Sans MS"/>
          <w:b/>
          <w:bCs/>
          <w:iCs/>
          <w:sz w:val="28"/>
          <w:szCs w:val="28"/>
        </w:rPr>
        <w:t>The Annunciation</w:t>
      </w:r>
    </w:p>
    <w:p w14:paraId="6C5FF4BB" w14:textId="6B34AE8C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Next the same archangel </w:t>
      </w:r>
    </w:p>
    <w:p w14:paraId="383CAE1C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came down to cousin Mary.</w:t>
      </w:r>
    </w:p>
    <w:p w14:paraId="0AF02B89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She found Archangel Gabriel </w:t>
      </w:r>
    </w:p>
    <w:p w14:paraId="3AC2E58F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was really rather scary!</w:t>
      </w:r>
    </w:p>
    <w:p w14:paraId="61ED8107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“Don’t worry,” said the angel, </w:t>
      </w:r>
    </w:p>
    <w:p w14:paraId="6F7BE0D4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“God hopes you’ll have his son </w:t>
      </w:r>
    </w:p>
    <w:p w14:paraId="7E6D0572" w14:textId="77777777" w:rsidR="00460AEC" w:rsidRP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 xml:space="preserve">And call the baby Jesus </w:t>
      </w:r>
    </w:p>
    <w:p w14:paraId="3776DDED" w14:textId="77777777" w:rsidR="00460AEC" w:rsidRDefault="00460AEC" w:rsidP="00460AEC">
      <w:pPr>
        <w:rPr>
          <w:rFonts w:ascii="Comic Sans MS" w:hAnsi="Comic Sans MS"/>
          <w:sz w:val="28"/>
          <w:szCs w:val="28"/>
        </w:rPr>
      </w:pPr>
      <w:r w:rsidRPr="00460AEC">
        <w:rPr>
          <w:rFonts w:ascii="Comic Sans MS" w:hAnsi="Comic Sans MS"/>
          <w:sz w:val="28"/>
          <w:szCs w:val="28"/>
        </w:rPr>
        <w:t>– he’ll be God’s chosen one.”</w:t>
      </w:r>
    </w:p>
    <w:p w14:paraId="42AAD292" w14:textId="77777777" w:rsidR="00131BE2" w:rsidRPr="009840A8" w:rsidRDefault="00131BE2" w:rsidP="00460AEC">
      <w:pPr>
        <w:rPr>
          <w:rFonts w:ascii="Comic Sans MS" w:hAnsi="Comic Sans MS"/>
          <w:sz w:val="16"/>
          <w:szCs w:val="16"/>
        </w:rPr>
      </w:pPr>
    </w:p>
    <w:p w14:paraId="71BCDE73" w14:textId="031F4E23" w:rsidR="003255E7" w:rsidRPr="003255E7" w:rsidRDefault="003255E7" w:rsidP="00460AEC">
      <w:pPr>
        <w:rPr>
          <w:rFonts w:ascii="Comic Sans MS" w:hAnsi="Comic Sans MS"/>
          <w:b/>
          <w:bCs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t xml:space="preserve">Reassuring Joseph </w:t>
      </w:r>
    </w:p>
    <w:p w14:paraId="02A43560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 xml:space="preserve">Quick!  Send another angel, </w:t>
      </w:r>
    </w:p>
    <w:p w14:paraId="70A062AA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put Joseph’s mind at peace!</w:t>
      </w:r>
    </w:p>
    <w:p w14:paraId="53F5F5D7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 xml:space="preserve">It wasn’t hard for him to guess </w:t>
      </w:r>
    </w:p>
    <w:p w14:paraId="1DE52109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the baby wasn’t his.</w:t>
      </w:r>
    </w:p>
    <w:p w14:paraId="7A310745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 xml:space="preserve">“Don’t worry,” said the angel, </w:t>
      </w:r>
    </w:p>
    <w:p w14:paraId="45F0DA54" w14:textId="77777777" w:rsidR="003255E7" w:rsidRPr="003255E7" w:rsidRDefault="003255E7" w:rsidP="003255E7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“the baby is God’s Son.</w:t>
      </w:r>
    </w:p>
    <w:p w14:paraId="2FA08188" w14:textId="6C9D9D65" w:rsidR="00460AEC" w:rsidRPr="00F3292A" w:rsidRDefault="003255E7" w:rsidP="00614801">
      <w:pPr>
        <w:rPr>
          <w:rFonts w:ascii="Comic Sans MS" w:hAnsi="Comic Sans MS"/>
          <w:sz w:val="28"/>
          <w:szCs w:val="28"/>
        </w:rPr>
      </w:pPr>
      <w:r w:rsidRPr="003255E7">
        <w:rPr>
          <w:rFonts w:ascii="Comic Sans MS" w:hAnsi="Comic Sans MS"/>
          <w:sz w:val="28"/>
          <w:szCs w:val="28"/>
        </w:rPr>
        <w:t>This is the Messiah the prophets said would come.”</w:t>
      </w:r>
    </w:p>
    <w:p w14:paraId="7B7764E1" w14:textId="6CCB0511" w:rsidR="00614801" w:rsidRPr="007268DF" w:rsidRDefault="007268DF" w:rsidP="00614801">
      <w:pPr>
        <w:rPr>
          <w:rFonts w:ascii="Comic Sans MS" w:hAnsi="Comic Sans MS"/>
          <w:b/>
          <w:bCs/>
          <w:sz w:val="36"/>
          <w:szCs w:val="36"/>
        </w:rPr>
      </w:pPr>
      <w:r w:rsidRPr="007268DF">
        <w:rPr>
          <w:rFonts w:ascii="Comic Sans MS" w:hAnsi="Comic Sans MS"/>
          <w:b/>
          <w:bCs/>
          <w:sz w:val="36"/>
          <w:szCs w:val="36"/>
        </w:rPr>
        <w:lastRenderedPageBreak/>
        <w:t xml:space="preserve">Carol </w:t>
      </w:r>
      <w:r>
        <w:rPr>
          <w:rFonts w:ascii="Comic Sans MS" w:hAnsi="Comic Sans MS"/>
          <w:b/>
          <w:bCs/>
          <w:sz w:val="36"/>
          <w:szCs w:val="36"/>
        </w:rPr>
        <w:t xml:space="preserve">2 </w:t>
      </w:r>
      <w:r w:rsidRPr="007268DF">
        <w:rPr>
          <w:rFonts w:ascii="Comic Sans MS" w:hAnsi="Comic Sans MS"/>
          <w:b/>
          <w:bCs/>
          <w:sz w:val="36"/>
          <w:szCs w:val="36"/>
        </w:rPr>
        <w:t xml:space="preserve">- </w:t>
      </w:r>
      <w:r w:rsidR="00614801" w:rsidRPr="007268DF">
        <w:rPr>
          <w:rFonts w:ascii="Comic Sans MS" w:hAnsi="Comic Sans MS"/>
          <w:b/>
          <w:bCs/>
          <w:sz w:val="36"/>
          <w:szCs w:val="36"/>
        </w:rPr>
        <w:t>O Little Town Of Bethlehem</w:t>
      </w:r>
    </w:p>
    <w:p w14:paraId="2E65F876" w14:textId="1EB73686" w:rsidR="00614801" w:rsidRPr="009D2F58" w:rsidRDefault="00BF7747" w:rsidP="00BF7747">
      <w:pPr>
        <w:ind w:left="482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b/>
          <w:bCs/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3270B6C6" wp14:editId="51E9B427">
            <wp:simplePos x="0" y="0"/>
            <wp:positionH relativeFrom="column">
              <wp:posOffset>-114300</wp:posOffset>
            </wp:positionH>
            <wp:positionV relativeFrom="paragraph">
              <wp:posOffset>229870</wp:posOffset>
            </wp:positionV>
            <wp:extent cx="3440125" cy="1958340"/>
            <wp:effectExtent l="0" t="0" r="8255" b="3810"/>
            <wp:wrapNone/>
            <wp:docPr id="10244119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25" cy="195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F98FED" w14:textId="363B5EF9" w:rsidR="00FD5582" w:rsidRPr="009D2F58" w:rsidRDefault="00614801" w:rsidP="00BF7747">
      <w:pPr>
        <w:pStyle w:val="ListParagraph"/>
        <w:numPr>
          <w:ilvl w:val="0"/>
          <w:numId w:val="3"/>
        </w:numPr>
        <w:ind w:left="552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O little town of Bethlehem </w:t>
      </w:r>
    </w:p>
    <w:p w14:paraId="39132E65" w14:textId="77777777" w:rsidR="00614801" w:rsidRPr="009D2F58" w:rsidRDefault="00614801" w:rsidP="00BF7747">
      <w:pPr>
        <w:ind w:left="5309" w:firstLine="2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how still we see thee lie!</w:t>
      </w:r>
    </w:p>
    <w:p w14:paraId="2FE7B47B" w14:textId="77777777" w:rsidR="00B0722A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Above thy deep and dreamless sleep </w:t>
      </w:r>
    </w:p>
    <w:p w14:paraId="670399B7" w14:textId="77777777" w:rsidR="00614801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silent stars go by.</w:t>
      </w:r>
    </w:p>
    <w:p w14:paraId="102CE2D1" w14:textId="77777777" w:rsidR="00FD5582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Yet in thy dark streets shineth </w:t>
      </w:r>
    </w:p>
    <w:p w14:paraId="25061D88" w14:textId="77777777" w:rsidR="00614801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everlasting Light;</w:t>
      </w:r>
    </w:p>
    <w:p w14:paraId="76A7A752" w14:textId="77777777" w:rsidR="00B0722A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The hopes and fears of all the years </w:t>
      </w:r>
    </w:p>
    <w:p w14:paraId="18CAE87B" w14:textId="77777777" w:rsidR="008C2CD5" w:rsidRPr="009D2F58" w:rsidRDefault="00614801" w:rsidP="00BF7747">
      <w:pPr>
        <w:ind w:left="4820" w:firstLine="709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re met in thee tonight.</w:t>
      </w:r>
    </w:p>
    <w:p w14:paraId="3B457B8B" w14:textId="77777777" w:rsidR="00EA5A3C" w:rsidRPr="009D2F58" w:rsidRDefault="00EA5A3C" w:rsidP="00B63923">
      <w:pPr>
        <w:ind w:firstLine="720"/>
        <w:rPr>
          <w:rFonts w:ascii="Comic Sans MS" w:hAnsi="Comic Sans MS"/>
          <w:sz w:val="28"/>
          <w:szCs w:val="28"/>
        </w:rPr>
      </w:pPr>
    </w:p>
    <w:p w14:paraId="1C8DEF41" w14:textId="77777777" w:rsidR="008D6577" w:rsidRPr="009D2F58" w:rsidRDefault="00614801" w:rsidP="00752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2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="008D6577" w:rsidRPr="009D2F58">
        <w:rPr>
          <w:rFonts w:ascii="Comic Sans MS" w:hAnsi="Comic Sans MS"/>
          <w:sz w:val="28"/>
          <w:szCs w:val="28"/>
        </w:rPr>
        <w:t xml:space="preserve">For Christ is born of Mary; </w:t>
      </w:r>
    </w:p>
    <w:p w14:paraId="0C20527B" w14:textId="77777777" w:rsidR="008D6577" w:rsidRPr="009D2F58" w:rsidRDefault="008D6577" w:rsidP="008D6577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, gathered all above,</w:t>
      </w:r>
    </w:p>
    <w:p w14:paraId="4F08DF32" w14:textId="77777777" w:rsidR="008D6577" w:rsidRPr="009D2F58" w:rsidRDefault="008D6577" w:rsidP="008D6577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While mortals sleep, the angels keep </w:t>
      </w:r>
    </w:p>
    <w:p w14:paraId="226768F1" w14:textId="77777777" w:rsidR="008D6577" w:rsidRPr="009D2F58" w:rsidRDefault="008D6577" w:rsidP="008D6577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their watch of </w:t>
      </w:r>
      <w:proofErr w:type="spellStart"/>
      <w:r w:rsidRPr="009D2F58">
        <w:rPr>
          <w:rFonts w:ascii="Comic Sans MS" w:hAnsi="Comic Sans MS"/>
          <w:sz w:val="28"/>
          <w:szCs w:val="28"/>
        </w:rPr>
        <w:t>wond’ring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 love.</w:t>
      </w:r>
    </w:p>
    <w:p w14:paraId="73A15A8F" w14:textId="7431AEFA" w:rsidR="00FD5582" w:rsidRPr="009D2F58" w:rsidRDefault="00614801" w:rsidP="00752801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O morning stars, together </w:t>
      </w:r>
    </w:p>
    <w:p w14:paraId="101C22B4" w14:textId="77777777" w:rsidR="00614801" w:rsidRPr="009D2F58" w:rsidRDefault="00FD5582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        </w:t>
      </w:r>
      <w:r w:rsidR="00614801" w:rsidRPr="009D2F58">
        <w:rPr>
          <w:rFonts w:ascii="Comic Sans MS" w:hAnsi="Comic Sans MS"/>
          <w:sz w:val="28"/>
          <w:szCs w:val="28"/>
        </w:rPr>
        <w:t>proclaim the holy birth,</w:t>
      </w:r>
    </w:p>
    <w:p w14:paraId="226C0585" w14:textId="77777777" w:rsidR="00B0722A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And praises sing to God the King, </w:t>
      </w:r>
    </w:p>
    <w:p w14:paraId="251C86A6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peace to all on earth.</w:t>
      </w:r>
    </w:p>
    <w:p w14:paraId="1FD49126" w14:textId="77777777" w:rsidR="00EA5A3C" w:rsidRPr="009D2F58" w:rsidRDefault="00EA5A3C" w:rsidP="00B63923">
      <w:pPr>
        <w:ind w:firstLine="720"/>
        <w:rPr>
          <w:rFonts w:ascii="Comic Sans MS" w:hAnsi="Comic Sans MS"/>
          <w:sz w:val="28"/>
          <w:szCs w:val="28"/>
        </w:rPr>
      </w:pPr>
    </w:p>
    <w:p w14:paraId="38D11701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3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How silently, how silently, the wondrous gift is given!</w:t>
      </w:r>
    </w:p>
    <w:p w14:paraId="486C54AF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So God imparts to human hearts </w:t>
      </w:r>
    </w:p>
    <w:p w14:paraId="7EF996CF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blessings of His heaven.</w:t>
      </w:r>
    </w:p>
    <w:p w14:paraId="481B9037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No ear may hear His coming; </w:t>
      </w:r>
    </w:p>
    <w:p w14:paraId="6478621F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but in this world of sin,</w:t>
      </w:r>
    </w:p>
    <w:p w14:paraId="79593EC9" w14:textId="77777777" w:rsidR="00EA5A3C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Where meek souls will receive Him, </w:t>
      </w:r>
    </w:p>
    <w:p w14:paraId="6FCAAB10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still the dear Christ enters in.</w:t>
      </w:r>
    </w:p>
    <w:p w14:paraId="4D11835E" w14:textId="77777777" w:rsidR="00EA5A3C" w:rsidRPr="009D2F58" w:rsidRDefault="00EA5A3C" w:rsidP="00B63923">
      <w:pPr>
        <w:ind w:firstLine="720"/>
        <w:rPr>
          <w:rFonts w:ascii="Comic Sans MS" w:hAnsi="Comic Sans MS"/>
          <w:sz w:val="28"/>
          <w:szCs w:val="28"/>
        </w:rPr>
      </w:pPr>
    </w:p>
    <w:p w14:paraId="33E97F0C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4 </w:t>
      </w:r>
      <w:r w:rsidR="00B63923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O holy Child of Bethlehem, descend to us we pray.</w:t>
      </w:r>
    </w:p>
    <w:p w14:paraId="1FBBB74B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Cast out our sin and enter in, be born in us today.</w:t>
      </w:r>
    </w:p>
    <w:p w14:paraId="7F737A1B" w14:textId="77777777" w:rsidR="00FD5582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We hear the Christmas angels </w:t>
      </w:r>
    </w:p>
    <w:p w14:paraId="0C20510D" w14:textId="77777777" w:rsidR="00614801" w:rsidRPr="009D2F58" w:rsidRDefault="00614801" w:rsidP="00B63923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great glad tidings tell:</w:t>
      </w:r>
    </w:p>
    <w:p w14:paraId="6C232081" w14:textId="66F9F817" w:rsidR="0039665E" w:rsidRDefault="00614801" w:rsidP="0039665E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O come to us, abide with us, our Lord Emmanuel.</w:t>
      </w:r>
    </w:p>
    <w:p w14:paraId="25908994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4FABB86" w14:textId="75AC16E9" w:rsidR="00F3292A" w:rsidRDefault="00F3292A">
      <w:pPr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  <w:br w:type="page"/>
      </w:r>
    </w:p>
    <w:p w14:paraId="11F8C578" w14:textId="602FAF12" w:rsidR="00614801" w:rsidRPr="003A420D" w:rsidRDefault="00001010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lastRenderedPageBreak/>
        <w:drawing>
          <wp:anchor distT="0" distB="0" distL="114300" distR="114300" simplePos="0" relativeHeight="251664384" behindDoc="0" locked="0" layoutInCell="1" allowOverlap="1" wp14:anchorId="03D4E454" wp14:editId="028A7D05">
            <wp:simplePos x="0" y="0"/>
            <wp:positionH relativeFrom="column">
              <wp:posOffset>3809999</wp:posOffset>
            </wp:positionH>
            <wp:positionV relativeFrom="paragraph">
              <wp:posOffset>-548640</wp:posOffset>
            </wp:positionV>
            <wp:extent cx="3471219" cy="2773680"/>
            <wp:effectExtent l="133350" t="0" r="0" b="198120"/>
            <wp:wrapNone/>
            <wp:docPr id="187412803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90" t="1188" r="19619" b="-1188"/>
                    <a:stretch>
                      <a:fillRect/>
                    </a:stretch>
                  </pic:blipFill>
                  <pic:spPr bwMode="auto">
                    <a:xfrm rot="2602360">
                      <a:off x="0" y="0"/>
                      <a:ext cx="3471219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68DF"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3 - </w:t>
      </w:r>
      <w:r w:rsidR="00614801"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The Holly &amp; The Ivy</w:t>
      </w:r>
    </w:p>
    <w:p w14:paraId="0FBC5281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6B5E466" w14:textId="77777777" w:rsidR="00FD5582" w:rsidRPr="009D2F58" w:rsidRDefault="00614801" w:rsidP="008C76F7">
      <w:pPr>
        <w:pStyle w:val="ListParagraph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hanging="92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and the ivy, </w:t>
      </w:r>
    </w:p>
    <w:p w14:paraId="4B07E61C" w14:textId="0286184A" w:rsidR="00614801" w:rsidRPr="008C76F7" w:rsidRDefault="00DF1C36" w:rsidP="008C76F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8C76F7">
        <w:rPr>
          <w:rFonts w:ascii="Comic Sans MS" w:hAnsi="Comic Sans MS" w:cs="Helvetica"/>
          <w:color w:val="000000"/>
          <w:kern w:val="0"/>
          <w:sz w:val="28"/>
          <w:szCs w:val="28"/>
        </w:rPr>
        <w:t>when they are both full grown,</w:t>
      </w:r>
    </w:p>
    <w:p w14:paraId="09139DD6" w14:textId="17E4FF39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Of all the trees that are in the wood, </w:t>
      </w:r>
    </w:p>
    <w:p w14:paraId="509AD02A" w14:textId="471FDDBC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holly bears the crown:</w:t>
      </w:r>
    </w:p>
    <w:p w14:paraId="5E30C8A7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08E9001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07051204" w14:textId="2BEBC130" w:rsidR="00E813BD" w:rsidRPr="00C460AF" w:rsidRDefault="00614801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6890CA6A" w14:textId="77777777" w:rsidR="00FD5582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5B22FBC" w14:textId="77777777" w:rsidR="00FD5582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bears a blossom, </w:t>
      </w:r>
    </w:p>
    <w:p w14:paraId="6FDDEFFF" w14:textId="7777777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s white as the lily flower,</w:t>
      </w:r>
    </w:p>
    <w:p w14:paraId="304D0C63" w14:textId="77777777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Mary bore sweet Jesus Christ </w:t>
      </w:r>
    </w:p>
    <w:p w14:paraId="16E10A75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be our sweet Saviour:</w:t>
      </w:r>
    </w:p>
    <w:p w14:paraId="1B7FCD68" w14:textId="77777777" w:rsidR="00C460AF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</w:p>
    <w:p w14:paraId="7DA87E1A" w14:textId="10F7D1C5" w:rsidR="00C460AF" w:rsidRPr="009D2F58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525AF1D6" w14:textId="19E270DD" w:rsidR="00EA5A3C" w:rsidRPr="00C460AF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05FC7597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137C2F9" w14:textId="34EB97E5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bears a </w:t>
      </w:r>
      <w:r w:rsidR="00BA077A">
        <w:rPr>
          <w:rFonts w:ascii="Comic Sans MS" w:hAnsi="Comic Sans MS" w:cs="Helvetica"/>
          <w:color w:val="000000"/>
          <w:kern w:val="0"/>
          <w:sz w:val="28"/>
          <w:szCs w:val="28"/>
        </w:rPr>
        <w:t>berry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, as </w:t>
      </w:r>
      <w:r w:rsidR="00BA077A">
        <w:rPr>
          <w:rFonts w:ascii="Comic Sans MS" w:hAnsi="Comic Sans MS" w:cs="Helvetica"/>
          <w:color w:val="000000"/>
          <w:kern w:val="0"/>
          <w:sz w:val="28"/>
          <w:szCs w:val="28"/>
        </w:rPr>
        <w:t>red as any blood</w:t>
      </w:r>
    </w:p>
    <w:p w14:paraId="133FAF3D" w14:textId="77777777" w:rsidR="00EA5A3C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Mary bore sweet Jesus Christ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D327667" w14:textId="701075E1" w:rsidR="00614801" w:rsidRDefault="00061CD5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o do poor sinners good. </w:t>
      </w:r>
    </w:p>
    <w:p w14:paraId="5AF23D9C" w14:textId="77777777" w:rsidR="00C460AF" w:rsidRDefault="00C460AF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6744773" w14:textId="4064F662" w:rsidR="00C460AF" w:rsidRPr="009D2F58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bookmarkStart w:id="0" w:name="_Hlk217398861"/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1B2E9E1C" w14:textId="5DECB2C9" w:rsidR="00C460AF" w:rsidRPr="00C460AF" w:rsidRDefault="00C460AF" w:rsidP="00C460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bookmarkEnd w:id="0"/>
    <w:p w14:paraId="63F50C95" w14:textId="77777777" w:rsidR="00EA5A3C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F0ED277" w14:textId="77777777" w:rsidR="00061CD5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2A022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 Holly bears a prickle, as sharp as any thorn </w:t>
      </w:r>
    </w:p>
    <w:p w14:paraId="2103227C" w14:textId="5153571E" w:rsidR="00061CD5" w:rsidRDefault="00AB33D3" w:rsidP="00AB33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AB33D3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Mary bore sweet Jesus Christ </w:t>
      </w:r>
    </w:p>
    <w:p w14:paraId="5F80EFA6" w14:textId="06AD03B7" w:rsidR="00FF665C" w:rsidRDefault="00061CD5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n Christmas Day in the morn:</w:t>
      </w:r>
    </w:p>
    <w:p w14:paraId="71C1E550" w14:textId="77777777" w:rsidR="00AB33D3" w:rsidRDefault="00AB33D3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38BAB81" w14:textId="7BAF74DD" w:rsidR="00AB33D3" w:rsidRPr="00AB33D3" w:rsidRDefault="00AB33D3" w:rsidP="00AB33D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AB33D3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5077F114" w14:textId="6FDF9C71" w:rsidR="00AB33D3" w:rsidRPr="00DD2407" w:rsidRDefault="00AB33D3" w:rsidP="00DD240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AB33D3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552D3F74" w14:textId="77777777" w:rsidR="00AB33D3" w:rsidRDefault="00AB33D3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AF08EB0" w14:textId="0FBBBA8B" w:rsidR="00FD5582" w:rsidRPr="009D2F58" w:rsidRDefault="00FF665C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>5</w:t>
      </w:r>
      <w:r w:rsidR="002A0224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FD42D4">
        <w:rPr>
          <w:rFonts w:ascii="Comic Sans MS" w:hAnsi="Comic Sans MS" w:cs="Helvetica"/>
          <w:color w:val="000000"/>
          <w:kern w:val="0"/>
          <w:sz w:val="28"/>
          <w:szCs w:val="28"/>
        </w:rPr>
        <w:t>T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holly</w:t>
      </w:r>
      <w:r w:rsidR="00FD42D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bears a bark, as bitter as any gall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79D88B4" w14:textId="77777777" w:rsidR="00FD42D4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FD42D4" w:rsidRPr="00AB33D3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Mary bore sweet Jesus Christ </w:t>
      </w:r>
    </w:p>
    <w:p w14:paraId="1377285D" w14:textId="3D8B6B42" w:rsidR="00104A73" w:rsidRDefault="00DD2407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For to redeem us all. </w:t>
      </w:r>
    </w:p>
    <w:p w14:paraId="661884EF" w14:textId="77777777" w:rsidR="00DD2407" w:rsidRDefault="00DD2407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DB02312" w14:textId="568DEC09" w:rsidR="00104A73" w:rsidRPr="009D2F58" w:rsidRDefault="00104A73" w:rsidP="0010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, the rising of the sun and the running of the deer,</w:t>
      </w:r>
    </w:p>
    <w:p w14:paraId="593E367D" w14:textId="77777777" w:rsidR="00104A73" w:rsidRPr="009D2F58" w:rsidRDefault="00104A73" w:rsidP="0010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The playing of the merry organ, sweet singing in the choir.</w:t>
      </w:r>
    </w:p>
    <w:p w14:paraId="055D4B33" w14:textId="0BAE356F" w:rsidR="00614801" w:rsidRPr="003A420D" w:rsidRDefault="003A420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lastRenderedPageBreak/>
        <w:t xml:space="preserve">Carol 4 - </w:t>
      </w:r>
      <w:r w:rsidR="00614801" w:rsidRPr="003A420D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Once In Royal David’s City</w:t>
      </w:r>
    </w:p>
    <w:p w14:paraId="671A94E7" w14:textId="7E188415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01CF56A9" w14:textId="05D173B4" w:rsidR="00B0722A" w:rsidRPr="009D2F58" w:rsidRDefault="00BE5658" w:rsidP="00B0722A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3365CF67" wp14:editId="6584BE62">
            <wp:simplePos x="0" y="0"/>
            <wp:positionH relativeFrom="column">
              <wp:posOffset>3749040</wp:posOffset>
            </wp:positionH>
            <wp:positionV relativeFrom="paragraph">
              <wp:posOffset>88900</wp:posOffset>
            </wp:positionV>
            <wp:extent cx="3105150" cy="6210300"/>
            <wp:effectExtent l="0" t="0" r="0" b="0"/>
            <wp:wrapNone/>
            <wp:docPr id="11303878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6210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nce in royal David’s city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A3C44B9" w14:textId="4DEC85AF" w:rsidR="00614801" w:rsidRPr="009D2F58" w:rsidRDefault="00B0722A" w:rsidP="00B0722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tood a lowly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attle shed,</w:t>
      </w:r>
    </w:p>
    <w:p w14:paraId="452530F2" w14:textId="64B3F1C3" w:rsidR="00B0722A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Where a mother laid her baby </w:t>
      </w:r>
    </w:p>
    <w:p w14:paraId="3ED3862D" w14:textId="48FCAC9D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 a manger for His bed.</w:t>
      </w:r>
    </w:p>
    <w:p w14:paraId="53CF47D6" w14:textId="77777777" w:rsidR="00B0722A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Mary was that mother mild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</w:p>
    <w:p w14:paraId="5203AE43" w14:textId="0E100DE5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  </w:t>
      </w:r>
      <w:r w:rsidR="0068077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esus Christ her little child.</w:t>
      </w:r>
    </w:p>
    <w:p w14:paraId="72413227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A2DFF00" w14:textId="77777777" w:rsidR="00EA5A3C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came down to earth from heaven,</w:t>
      </w:r>
    </w:p>
    <w:p w14:paraId="619C6E27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o is God and Lord of all,</w:t>
      </w:r>
    </w:p>
    <w:p w14:paraId="493AAF20" w14:textId="77777777" w:rsidR="00B0722A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His shelter was a stable, </w:t>
      </w:r>
    </w:p>
    <w:p w14:paraId="6B5D3A1C" w14:textId="14A2E23C" w:rsidR="00614801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     </w:t>
      </w:r>
      <w:r w:rsidR="00D76A30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is cradle was a stall;</w:t>
      </w:r>
    </w:p>
    <w:p w14:paraId="728B3C0E" w14:textId="77777777" w:rsidR="00EA5A3C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ith the poor and mean and lowly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28BD6E6" w14:textId="77777777" w:rsidR="00614801" w:rsidRPr="009D2F58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ived on earth our Saviour holy.</w:t>
      </w:r>
    </w:p>
    <w:p w14:paraId="29C03276" w14:textId="77777777" w:rsidR="00EA5A3C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30DF4F9" w14:textId="0CF4D526" w:rsidR="00134B74" w:rsidRDefault="006148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134B74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1D381B">
        <w:rPr>
          <w:rFonts w:ascii="Comic Sans MS" w:hAnsi="Comic Sans MS" w:cs="Helvetica"/>
          <w:color w:val="000000"/>
          <w:kern w:val="0"/>
          <w:sz w:val="28"/>
          <w:szCs w:val="28"/>
        </w:rPr>
        <w:t>For</w:t>
      </w:r>
      <w:r w:rsidR="00134B7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he is our childhood</w:t>
      </w:r>
      <w:r w:rsidR="001D381B">
        <w:rPr>
          <w:rFonts w:ascii="Comic Sans MS" w:hAnsi="Comic Sans MS" w:cs="Helvetica"/>
          <w:color w:val="000000"/>
          <w:kern w:val="0"/>
          <w:sz w:val="28"/>
          <w:szCs w:val="28"/>
        </w:rPr>
        <w:t>’s</w:t>
      </w:r>
      <w:r w:rsidR="00134B7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pattern</w:t>
      </w:r>
      <w:r w:rsidR="001B1F01">
        <w:rPr>
          <w:rFonts w:ascii="Comic Sans MS" w:hAnsi="Comic Sans MS" w:cs="Helvetica"/>
          <w:color w:val="000000"/>
          <w:kern w:val="0"/>
          <w:sz w:val="28"/>
          <w:szCs w:val="28"/>
        </w:rPr>
        <w:t>,</w:t>
      </w:r>
      <w:r w:rsidR="00134B7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7B3F5B77" w14:textId="77777777" w:rsidR="002A2ECE" w:rsidRDefault="00134B74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2A2ECE">
        <w:rPr>
          <w:rFonts w:ascii="Comic Sans MS" w:hAnsi="Comic Sans MS" w:cs="Helvetica"/>
          <w:color w:val="000000"/>
          <w:kern w:val="0"/>
          <w:sz w:val="28"/>
          <w:szCs w:val="28"/>
        </w:rPr>
        <w:t>Day by day like us he grew,</w:t>
      </w:r>
    </w:p>
    <w:p w14:paraId="47A7CE5F" w14:textId="77777777" w:rsidR="001B1F01" w:rsidRDefault="002A2ECE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He was little </w:t>
      </w:r>
      <w:r w:rsidR="001B1F01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weak and helpless, </w:t>
      </w:r>
    </w:p>
    <w:p w14:paraId="5E72F490" w14:textId="06659121" w:rsidR="001B1F01" w:rsidRDefault="001B1F01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tears and smiles like us he knew; </w:t>
      </w:r>
    </w:p>
    <w:p w14:paraId="366680BE" w14:textId="2483C5D8" w:rsidR="00134B74" w:rsidRDefault="00E813BD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CA6FFF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he </w:t>
      </w:r>
      <w:proofErr w:type="spellStart"/>
      <w:r w:rsidR="00CA6FFF">
        <w:rPr>
          <w:rFonts w:ascii="Comic Sans MS" w:hAnsi="Comic Sans MS" w:cs="Helvetica"/>
          <w:color w:val="000000"/>
          <w:kern w:val="0"/>
          <w:sz w:val="28"/>
          <w:szCs w:val="28"/>
        </w:rPr>
        <w:t>feeleth</w:t>
      </w:r>
      <w:proofErr w:type="spellEnd"/>
      <w:r w:rsidR="00CA6FFF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for our sadness </w:t>
      </w:r>
    </w:p>
    <w:p w14:paraId="1A590274" w14:textId="18E4396B" w:rsidR="00CA6FFF" w:rsidRDefault="00CA6FFF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and he </w:t>
      </w:r>
      <w:proofErr w:type="spellStart"/>
      <w:r>
        <w:rPr>
          <w:rFonts w:ascii="Comic Sans MS" w:hAnsi="Comic Sans MS" w:cs="Helvetica"/>
          <w:color w:val="000000"/>
          <w:kern w:val="0"/>
          <w:sz w:val="28"/>
          <w:szCs w:val="28"/>
        </w:rPr>
        <w:t>shareth</w:t>
      </w:r>
      <w:proofErr w:type="spellEnd"/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in our gladness. </w:t>
      </w:r>
    </w:p>
    <w:p w14:paraId="71C4536D" w14:textId="77777777" w:rsidR="00CA6FFF" w:rsidRDefault="00CA6FFF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D5CAAD7" w14:textId="5FE23C98" w:rsidR="00EA5A3C" w:rsidRPr="009D2F58" w:rsidRDefault="00453404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our eyes at last shall see Him,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7712C900" w14:textId="77777777" w:rsidR="00614801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rough His own redeeming love;</w:t>
      </w:r>
    </w:p>
    <w:p w14:paraId="26B60F78" w14:textId="77777777" w:rsidR="00EA5A3C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or that Child, so dear and gentle,</w:t>
      </w:r>
    </w:p>
    <w:p w14:paraId="317C3BD9" w14:textId="77777777" w:rsidR="00614801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s our Lord in heaven above;</w:t>
      </w:r>
    </w:p>
    <w:p w14:paraId="0610B1BA" w14:textId="77777777" w:rsidR="00EA5A3C" w:rsidRPr="009D2F58" w:rsidRDefault="00E813BD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 leads His children on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97EE165" w14:textId="77777777" w:rsidR="00614801" w:rsidRPr="009D2F58" w:rsidRDefault="00EA5A3C" w:rsidP="00E813B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the place where He is gone.</w:t>
      </w:r>
    </w:p>
    <w:p w14:paraId="2F57A4FC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50612612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  <w:t>Reading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from Luke’s Gospel, Chapter 2, v 1-7: the Nativity</w:t>
      </w:r>
    </w:p>
    <w:p w14:paraId="39FE682A" w14:textId="77777777" w:rsidR="00B0722A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FEEF51D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bout that time Caesar Augustus ordered a census to be taken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roughout the Empire.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is was the first census when Quirinius was governor of Syria.</w:t>
      </w:r>
    </w:p>
    <w:p w14:paraId="3D3E3BEB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Everyone had to travel to his own ancestral hometown to be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ccounted for. So Joseph went from the Galilean town of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Nazareth up to Bethlehem in Judah, David’s town, for the census.</w:t>
      </w:r>
    </w:p>
    <w:p w14:paraId="178D6CE2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went with Mary, his fiancée, who was pregnant.</w:t>
      </w:r>
    </w:p>
    <w:p w14:paraId="2796CAA8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While they were there, the time came for her to give birth.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he gave birth to a son, her first-born.</w:t>
      </w:r>
    </w:p>
    <w:p w14:paraId="5EE95D7B" w14:textId="77777777" w:rsidR="00614801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he wrapped him in a blanket and laid him in a manger, because</w:t>
      </w:r>
      <w:r w:rsidR="00B0722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re was no room in the </w:t>
      </w:r>
      <w:r w:rsidR="00B0722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n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.</w:t>
      </w:r>
    </w:p>
    <w:p w14:paraId="7B175A26" w14:textId="77777777" w:rsidR="008170A0" w:rsidRPr="009D2F58" w:rsidRDefault="008170A0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9B41858" w14:textId="6D4FAAFA" w:rsidR="00614801" w:rsidRPr="005D75D2" w:rsidRDefault="005D75D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5 - </w:t>
      </w:r>
      <w:r w:rsidR="00614801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Away In </w:t>
      </w:r>
      <w:r w:rsidR="00B0722A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a</w:t>
      </w:r>
      <w:r w:rsidR="00614801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Manger</w:t>
      </w:r>
    </w:p>
    <w:p w14:paraId="4D16A795" w14:textId="4B57D4AE" w:rsidR="00B0722A" w:rsidRPr="009D2F58" w:rsidRDefault="0094280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2EA6B8D3" wp14:editId="51F37B3D">
            <wp:simplePos x="0" y="0"/>
            <wp:positionH relativeFrom="column">
              <wp:posOffset>5005705</wp:posOffset>
            </wp:positionH>
            <wp:positionV relativeFrom="paragraph">
              <wp:posOffset>50165</wp:posOffset>
            </wp:positionV>
            <wp:extent cx="1877447" cy="2141220"/>
            <wp:effectExtent l="0" t="0" r="8890" b="0"/>
            <wp:wrapNone/>
            <wp:docPr id="122574347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743478" name="Picture 1225743478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12" t="51055" r="34380" b="1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447" cy="2141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7E122" w14:textId="56D1625C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way in a manger, no crib </w:t>
      </w:r>
      <w:r w:rsidR="00F22C74">
        <w:rPr>
          <w:rFonts w:ascii="Comic Sans MS" w:hAnsi="Comic Sans MS" w:cs="Helvetica"/>
          <w:color w:val="000000"/>
          <w:kern w:val="0"/>
          <w:sz w:val="28"/>
          <w:szCs w:val="28"/>
        </w:rPr>
        <w:t>Hi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bed,</w:t>
      </w:r>
    </w:p>
    <w:p w14:paraId="09F4C5AC" w14:textId="33419992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little Lord Jesus laid down His sweet head.</w:t>
      </w:r>
    </w:p>
    <w:p w14:paraId="0E5015C1" w14:textId="7FFADE0D" w:rsidR="00614801" w:rsidRPr="009D2F58" w:rsidRDefault="00614801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stars in the bright sky looked down where He lay -</w:t>
      </w:r>
    </w:p>
    <w:p w14:paraId="315F3E6B" w14:textId="73895CD2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little Lord Jesus, asleep on the hay.</w:t>
      </w:r>
    </w:p>
    <w:p w14:paraId="2DEA5647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1FCBF9B" w14:textId="665B226E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cattle are lowing, the Baby awakes,</w:t>
      </w:r>
    </w:p>
    <w:p w14:paraId="284F60AC" w14:textId="070561F0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ut little Lord Jesus, no crying He makes.</w:t>
      </w:r>
    </w:p>
    <w:p w14:paraId="083C6547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 love Thee, Lord Jesus! Look down from the sky,</w:t>
      </w:r>
    </w:p>
    <w:p w14:paraId="10061084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stay by my side until morning is nigh.</w:t>
      </w:r>
    </w:p>
    <w:p w14:paraId="53B44283" w14:textId="77777777" w:rsidR="00EA5A3C" w:rsidRPr="009D2F58" w:rsidRDefault="00EA5A3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5687C06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e near me, Lord Jesus, I ask Thee to stay</w:t>
      </w:r>
    </w:p>
    <w:p w14:paraId="546AC340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lose by me for ever, and love me, I pray.</w:t>
      </w:r>
    </w:p>
    <w:p w14:paraId="1ED15C9F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less all the dear children in Thy tender care,</w:t>
      </w:r>
    </w:p>
    <w:p w14:paraId="60DB0897" w14:textId="77777777" w:rsidR="00614801" w:rsidRDefault="00614801" w:rsidP="00F22C74">
      <w:pPr>
        <w:ind w:firstLine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fit us for heaven to live with Thee there.</w:t>
      </w:r>
    </w:p>
    <w:p w14:paraId="7C93032E" w14:textId="77777777" w:rsidR="0078727C" w:rsidRPr="0078727C" w:rsidRDefault="0078727C" w:rsidP="00E813BD">
      <w:pPr>
        <w:ind w:firstLine="72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4DE577F9" w14:textId="63330518" w:rsidR="00E813BD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6 - Silent night </w:t>
      </w:r>
    </w:p>
    <w:p w14:paraId="6B68C5A7" w14:textId="77777777" w:rsidR="009B5B61" w:rsidRDefault="009B5B6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59D1BCE0" w14:textId="375EBB7D" w:rsidR="008E155C" w:rsidRDefault="00A749A4" w:rsidP="008E155C">
      <w:pPr>
        <w:pStyle w:val="ListParagraph"/>
        <w:numPr>
          <w:ilvl w:val="0"/>
          <w:numId w:val="7"/>
        </w:numPr>
        <w:tabs>
          <w:tab w:val="left" w:pos="567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All is calm, all is bright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Round yon virgin mother and child!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Holy Infant so tender and mild,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Sleep in heavenly peace,</w:t>
      </w: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  <w:t>Sleep in heavenly peace.</w:t>
      </w:r>
    </w:p>
    <w:p w14:paraId="689A9F08" w14:textId="77777777" w:rsidR="008E155C" w:rsidRPr="008E155C" w:rsidRDefault="008E155C" w:rsidP="008E155C">
      <w:pPr>
        <w:pStyle w:val="ListParagraph"/>
        <w:tabs>
          <w:tab w:val="left" w:pos="567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98A54E4" w14:textId="77777777" w:rsidR="002D1A62" w:rsidRDefault="008E155C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>2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="00A749A4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br/>
      </w:r>
      <w:r w:rsidR="002D1A62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Shepherds quake at the sight </w:t>
      </w:r>
    </w:p>
    <w:p w14:paraId="6554F4A2" w14:textId="4F1EA3D4" w:rsidR="002D1A62" w:rsidRDefault="002B4343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2D1A62">
        <w:rPr>
          <w:rFonts w:ascii="Comic Sans MS" w:hAnsi="Comic Sans MS" w:cs="Helvetica"/>
          <w:color w:val="000000"/>
          <w:kern w:val="0"/>
          <w:sz w:val="28"/>
          <w:szCs w:val="28"/>
        </w:rPr>
        <w:t>Glories stre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>a</w:t>
      </w:r>
      <w:r w:rsidR="002D1A62">
        <w:rPr>
          <w:rFonts w:ascii="Comic Sans MS" w:hAnsi="Comic Sans MS" w:cs="Helvetica"/>
          <w:color w:val="000000"/>
          <w:kern w:val="0"/>
          <w:sz w:val="28"/>
          <w:szCs w:val="28"/>
        </w:rPr>
        <w:t>m from heaven afar</w:t>
      </w:r>
      <w:r w:rsidR="005948CB">
        <w:rPr>
          <w:rFonts w:ascii="Comic Sans MS" w:hAnsi="Comic Sans MS" w:cs="Helvetica"/>
          <w:color w:val="000000"/>
          <w:kern w:val="0"/>
          <w:sz w:val="28"/>
          <w:szCs w:val="28"/>
        </w:rPr>
        <w:t>,</w:t>
      </w:r>
    </w:p>
    <w:p w14:paraId="79C620E8" w14:textId="7455E310" w:rsidR="002D1A62" w:rsidRDefault="002B4343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2D1A62">
        <w:rPr>
          <w:rFonts w:ascii="Comic Sans MS" w:hAnsi="Comic Sans MS" w:cs="Helvetica"/>
          <w:color w:val="000000"/>
          <w:kern w:val="0"/>
          <w:sz w:val="28"/>
          <w:szCs w:val="28"/>
        </w:rPr>
        <w:t>Heavenly hosts sing alleluia</w:t>
      </w:r>
      <w:r w:rsidR="005948CB">
        <w:rPr>
          <w:rFonts w:ascii="Comic Sans MS" w:hAnsi="Comic Sans MS" w:cs="Helvetica"/>
          <w:color w:val="000000"/>
          <w:kern w:val="0"/>
          <w:sz w:val="28"/>
          <w:szCs w:val="28"/>
        </w:rPr>
        <w:t>.</w:t>
      </w:r>
    </w:p>
    <w:p w14:paraId="00774FEA" w14:textId="0783355E" w:rsidR="002D1A62" w:rsidRDefault="002B4343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2D1A62">
        <w:rPr>
          <w:rFonts w:ascii="Comic Sans MS" w:hAnsi="Comic Sans MS" w:cs="Helvetica"/>
          <w:color w:val="000000"/>
          <w:kern w:val="0"/>
          <w:sz w:val="28"/>
          <w:szCs w:val="28"/>
        </w:rPr>
        <w:t>Christ the Saviour is born</w:t>
      </w:r>
    </w:p>
    <w:p w14:paraId="64C244B6" w14:textId="4FA3053B" w:rsidR="002B4343" w:rsidRDefault="002B4343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Christ the Saviour is born. </w:t>
      </w:r>
    </w:p>
    <w:p w14:paraId="71090AB5" w14:textId="77777777" w:rsidR="008E155C" w:rsidRPr="008E155C" w:rsidRDefault="008E155C" w:rsidP="008E155C">
      <w:pPr>
        <w:ind w:left="560" w:hanging="560"/>
      </w:pPr>
    </w:p>
    <w:p w14:paraId="6D0F57CA" w14:textId="2DD82AB0" w:rsidR="00A749A4" w:rsidRDefault="00A749A4" w:rsidP="008E155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8E155C" w:rsidRPr="008E155C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t>Silent night, holy night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Son of God, love's pure light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Radiant beams from Thy holy face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With the dawn of redeeming grace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Jesus, Lord, at Thy birth,</w:t>
      </w:r>
      <w:r w:rsidRPr="00A749A4">
        <w:rPr>
          <w:rFonts w:ascii="Comic Sans MS" w:hAnsi="Comic Sans MS" w:cs="Helvetica"/>
          <w:color w:val="000000"/>
          <w:kern w:val="0"/>
          <w:sz w:val="28"/>
          <w:szCs w:val="28"/>
        </w:rPr>
        <w:br/>
        <w:t>Jesus, Lord, at Thy birth.</w:t>
      </w:r>
    </w:p>
    <w:p w14:paraId="00A7C76A" w14:textId="13D0ED4F" w:rsidR="00A749A4" w:rsidRPr="00A749A4" w:rsidRDefault="00A749A4" w:rsidP="00106BE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A9F2CEC" w14:textId="77777777" w:rsidR="00705D23" w:rsidRPr="009D2F58" w:rsidRDefault="00705D2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BB7ED94" w14:textId="2CAEE001" w:rsidR="00614801" w:rsidRPr="005D75D2" w:rsidRDefault="005D75D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7</w:t>
      </w:r>
      <w:r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</w:t>
      </w:r>
      <w:r w:rsidR="00614801" w:rsidRPr="005D75D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Joy To The World, The Lord Has Come</w:t>
      </w:r>
    </w:p>
    <w:p w14:paraId="6A2232BC" w14:textId="6DA349CB" w:rsidR="00E813BD" w:rsidRPr="009D2F58" w:rsidRDefault="00AD1FD6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noProof/>
          <w:color w:val="000000"/>
          <w:kern w:val="0"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54DE9020" wp14:editId="4241C8CE">
            <wp:simplePos x="0" y="0"/>
            <wp:positionH relativeFrom="column">
              <wp:posOffset>4122420</wp:posOffset>
            </wp:positionH>
            <wp:positionV relativeFrom="paragraph">
              <wp:posOffset>171450</wp:posOffset>
            </wp:positionV>
            <wp:extent cx="2686050" cy="2362200"/>
            <wp:effectExtent l="0" t="0" r="0" b="0"/>
            <wp:wrapNone/>
            <wp:docPr id="150586942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362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14CAF" w14:textId="594CED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Joy to the world, the Lord </w:t>
      </w:r>
      <w:r w:rsidR="00E42818">
        <w:rPr>
          <w:rFonts w:ascii="Comic Sans MS" w:hAnsi="Comic Sans MS" w:cs="Helvetica"/>
          <w:color w:val="000000"/>
          <w:kern w:val="0"/>
          <w:sz w:val="28"/>
          <w:szCs w:val="28"/>
        </w:rPr>
        <w:t>i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 come;</w:t>
      </w:r>
    </w:p>
    <w:p w14:paraId="75E7AF1C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earth receive her King!</w:t>
      </w:r>
    </w:p>
    <w:p w14:paraId="5435C7B2" w14:textId="40E41150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ev</w:t>
      </w:r>
      <w:r w:rsidR="00E42818">
        <w:rPr>
          <w:rFonts w:ascii="Comic Sans MS" w:hAnsi="Comic Sans MS" w:cs="Helvetica"/>
          <w:color w:val="000000"/>
          <w:kern w:val="0"/>
          <w:sz w:val="28"/>
          <w:szCs w:val="28"/>
        </w:rPr>
        <w:t>e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y heart prepare Him room,</w:t>
      </w:r>
    </w:p>
    <w:p w14:paraId="2E3AE1B0" w14:textId="23921DDF" w:rsidR="00FD5582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av</w:t>
      </w:r>
      <w:r w:rsidR="00E42818">
        <w:rPr>
          <w:rFonts w:ascii="Comic Sans MS" w:hAnsi="Comic Sans MS" w:cs="Helvetica"/>
          <w:color w:val="000000"/>
          <w:kern w:val="0"/>
          <w:sz w:val="28"/>
          <w:szCs w:val="28"/>
        </w:rPr>
        <w:t>e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n and nature sing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3F0F79A" w14:textId="4553629D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av</w:t>
      </w:r>
      <w:r w:rsidR="00E42818">
        <w:rPr>
          <w:rFonts w:ascii="Comic Sans MS" w:hAnsi="Comic Sans MS" w:cs="Helvetica"/>
          <w:color w:val="000000"/>
          <w:kern w:val="0"/>
          <w:sz w:val="28"/>
          <w:szCs w:val="28"/>
        </w:rPr>
        <w:t>e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n and nature sing,</w:t>
      </w:r>
    </w:p>
    <w:p w14:paraId="6E57A08A" w14:textId="7A5D2AB3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heaven and heav</w:t>
      </w:r>
      <w:r w:rsidR="00E42818">
        <w:rPr>
          <w:rFonts w:ascii="Comic Sans MS" w:hAnsi="Comic Sans MS" w:cs="Helvetica"/>
          <w:color w:val="000000"/>
          <w:kern w:val="0"/>
          <w:sz w:val="28"/>
          <w:szCs w:val="28"/>
        </w:rPr>
        <w:t>e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n and nature sing.</w:t>
      </w:r>
    </w:p>
    <w:p w14:paraId="32B6C6EB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8F9F7B8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y to the world! The Saviour reigns;</w:t>
      </w:r>
    </w:p>
    <w:p w14:paraId="18A11939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us our songs employ;</w:t>
      </w:r>
    </w:p>
    <w:p w14:paraId="77516F34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ile fields and floods, rocks, hills and plains</w:t>
      </w:r>
    </w:p>
    <w:p w14:paraId="0A241362" w14:textId="77777777" w:rsidR="00FD5582" w:rsidRPr="009D2F58" w:rsidRDefault="00614801" w:rsidP="00EA5A3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 the sounding joy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50842E3" w14:textId="77777777" w:rsidR="00FD5582" w:rsidRPr="009D2F58" w:rsidRDefault="00614801" w:rsidP="00EA5A3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 the sounding joy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,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8FABF5A" w14:textId="77777777" w:rsidR="00614801" w:rsidRPr="009D2F58" w:rsidRDefault="00614801" w:rsidP="00EA5A3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epeat the sounding joy.</w:t>
      </w:r>
    </w:p>
    <w:p w14:paraId="568BC512" w14:textId="77777777" w:rsidR="00E813BD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63A04A5" w14:textId="77777777" w:rsidR="00693544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E813BD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A2552A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No more let sin and sorrow grow </w:t>
      </w:r>
    </w:p>
    <w:p w14:paraId="1A270B02" w14:textId="378B3438" w:rsidR="00693544" w:rsidRDefault="00693544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Nor thorns infest the ground </w:t>
      </w:r>
    </w:p>
    <w:p w14:paraId="4810C6D7" w14:textId="59BB293A" w:rsidR="00693544" w:rsidRDefault="00693544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DE3A81">
        <w:rPr>
          <w:rFonts w:ascii="Comic Sans MS" w:hAnsi="Comic Sans MS" w:cs="Helvetica"/>
          <w:color w:val="000000"/>
          <w:kern w:val="0"/>
          <w:sz w:val="28"/>
          <w:szCs w:val="28"/>
        </w:rPr>
        <w:t>He comes to make, His blessings flow,</w:t>
      </w:r>
    </w:p>
    <w:p w14:paraId="60AC51B1" w14:textId="1F8D1117" w:rsidR="00DE3A81" w:rsidRDefault="0013544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Far as the curse is found </w:t>
      </w:r>
    </w:p>
    <w:p w14:paraId="73A61236" w14:textId="3DABF7F5" w:rsidR="0013544B" w:rsidRDefault="002A5D1F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13544B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Far as the curse is found </w:t>
      </w:r>
    </w:p>
    <w:p w14:paraId="4CFF4EE5" w14:textId="09544D0C" w:rsidR="0013544B" w:rsidRDefault="002A5D1F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13544B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Far as, Far as, the curse is found. </w:t>
      </w:r>
    </w:p>
    <w:p w14:paraId="7FB9FA1C" w14:textId="77777777" w:rsidR="00693544" w:rsidRDefault="00693544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B143A86" w14:textId="37E07A11" w:rsidR="00614801" w:rsidRPr="009D2F58" w:rsidRDefault="002A5D1F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e rules the world with truth and grace,</w:t>
      </w:r>
    </w:p>
    <w:p w14:paraId="6216119A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makes the nations prove</w:t>
      </w:r>
    </w:p>
    <w:p w14:paraId="03AE2282" w14:textId="77777777" w:rsidR="00614801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glories of His righteousness,</w:t>
      </w:r>
    </w:p>
    <w:p w14:paraId="4A6E755F" w14:textId="77777777" w:rsidR="00FD5582" w:rsidRPr="009D2F58" w:rsidRDefault="00E813BD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onders of His love</w:t>
      </w:r>
      <w:r w:rsidR="00EA5A3C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A99946F" w14:textId="77777777" w:rsidR="00FD5582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onders of His love,</w:t>
      </w:r>
    </w:p>
    <w:p w14:paraId="37E4B634" w14:textId="77777777" w:rsidR="009840A8" w:rsidRDefault="00FD5582" w:rsidP="009840A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onders, wonders of His love.</w:t>
      </w:r>
    </w:p>
    <w:p w14:paraId="1A28165D" w14:textId="75938866" w:rsidR="005113F1" w:rsidRPr="009840A8" w:rsidRDefault="00115595" w:rsidP="009840A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lastRenderedPageBreak/>
        <w:t xml:space="preserve">Poem </w:t>
      </w:r>
      <w:r w:rsidR="00614801" w:rsidRPr="009D2F58">
        <w:rPr>
          <w:rFonts w:ascii="Comic Sans MS" w:hAnsi="Comic Sans MS"/>
          <w:sz w:val="28"/>
          <w:szCs w:val="28"/>
        </w:rPr>
        <w:t>—</w:t>
      </w:r>
      <w:r>
        <w:rPr>
          <w:rFonts w:ascii="Comic Sans MS" w:hAnsi="Comic Sans MS"/>
          <w:sz w:val="28"/>
          <w:szCs w:val="28"/>
        </w:rPr>
        <w:t xml:space="preserve"> </w:t>
      </w:r>
      <w:r w:rsidR="00614801" w:rsidRPr="0003017B">
        <w:rPr>
          <w:rFonts w:ascii="Comic Sans MS" w:hAnsi="Comic Sans MS"/>
          <w:b/>
          <w:bCs/>
          <w:sz w:val="28"/>
          <w:szCs w:val="28"/>
        </w:rPr>
        <w:t>Good News</w:t>
      </w:r>
    </w:p>
    <w:p w14:paraId="1412DC51" w14:textId="1CB9ACD5" w:rsidR="00115595" w:rsidRPr="0003017B" w:rsidRDefault="00115595" w:rsidP="00614801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b/>
          <w:bCs/>
          <w:sz w:val="28"/>
          <w:szCs w:val="28"/>
        </w:rPr>
        <w:t xml:space="preserve">First </w:t>
      </w:r>
      <w:r w:rsidR="00614801" w:rsidRPr="00115595">
        <w:rPr>
          <w:rFonts w:ascii="Comic Sans MS" w:hAnsi="Comic Sans MS"/>
          <w:b/>
          <w:bCs/>
          <w:sz w:val="28"/>
          <w:szCs w:val="28"/>
        </w:rPr>
        <w:t>to the Shepherds!</w:t>
      </w:r>
    </w:p>
    <w:p w14:paraId="0C8995F8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At first it was one angel </w:t>
      </w:r>
    </w:p>
    <w:p w14:paraId="154B01F2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who flew above the hills.</w:t>
      </w:r>
    </w:p>
    <w:p w14:paraId="799652E3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The shepherds were quite terrified, </w:t>
      </w:r>
    </w:p>
    <w:p w14:paraId="16F6D497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stood frozen – very still.</w:t>
      </w:r>
    </w:p>
    <w:p w14:paraId="16465DBB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“Don’t worry,” said the angel, </w:t>
      </w:r>
    </w:p>
    <w:p w14:paraId="24867D3E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“at what I’m going to say.</w:t>
      </w:r>
    </w:p>
    <w:p w14:paraId="567F70BD" w14:textId="77777777" w:rsidR="00115595" w:rsidRP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 xml:space="preserve">Good news I tell you!  </w:t>
      </w:r>
    </w:p>
    <w:p w14:paraId="7214EBDB" w14:textId="77777777" w:rsidR="00115595" w:rsidRDefault="00115595" w:rsidP="00115595">
      <w:pPr>
        <w:rPr>
          <w:rFonts w:ascii="Comic Sans MS" w:hAnsi="Comic Sans MS"/>
          <w:sz w:val="28"/>
          <w:szCs w:val="28"/>
        </w:rPr>
      </w:pPr>
      <w:r w:rsidRPr="00115595">
        <w:rPr>
          <w:rFonts w:ascii="Comic Sans MS" w:hAnsi="Comic Sans MS"/>
          <w:sz w:val="28"/>
          <w:szCs w:val="28"/>
        </w:rPr>
        <w:t>God’s own Son has just been born today!”</w:t>
      </w:r>
    </w:p>
    <w:p w14:paraId="13588C93" w14:textId="77777777" w:rsidR="006F0BB8" w:rsidRPr="00541187" w:rsidRDefault="006F0BB8" w:rsidP="00115595">
      <w:pPr>
        <w:rPr>
          <w:rFonts w:ascii="Comic Sans MS" w:hAnsi="Comic Sans MS"/>
          <w:sz w:val="16"/>
          <w:szCs w:val="16"/>
        </w:rPr>
      </w:pPr>
    </w:p>
    <w:p w14:paraId="384C4B33" w14:textId="0EEE9CFE" w:rsidR="006F0BB8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b/>
          <w:bCs/>
          <w:sz w:val="28"/>
          <w:szCs w:val="28"/>
        </w:rPr>
        <w:t>Now All the Angels</w:t>
      </w:r>
    </w:p>
    <w:p w14:paraId="61EDB0C7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Then many, many angels filled the night-time sky.</w:t>
      </w:r>
    </w:p>
    <w:p w14:paraId="76A3A68B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 xml:space="preserve">“Praise God who sends his Son down </w:t>
      </w:r>
    </w:p>
    <w:p w14:paraId="7F39240B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from his heavenly home on high!”</w:t>
      </w:r>
    </w:p>
    <w:p w14:paraId="4E28BC72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 xml:space="preserve">The shepherds rushed to see the child </w:t>
      </w:r>
    </w:p>
    <w:p w14:paraId="0BD24466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– he was lying in the hay,</w:t>
      </w:r>
    </w:p>
    <w:p w14:paraId="1C96AE83" w14:textId="77777777" w:rsidR="006F0BB8" w:rsidRPr="0003017B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 xml:space="preserve">Just like they’d heard the angel say.  </w:t>
      </w:r>
    </w:p>
    <w:p w14:paraId="5BB18692" w14:textId="77777777" w:rsidR="006F0BB8" w:rsidRPr="009D2F58" w:rsidRDefault="006F0BB8" w:rsidP="006F0BB8">
      <w:pPr>
        <w:rPr>
          <w:rFonts w:ascii="Comic Sans MS" w:hAnsi="Comic Sans MS"/>
          <w:sz w:val="28"/>
          <w:szCs w:val="28"/>
        </w:rPr>
      </w:pPr>
      <w:r w:rsidRPr="0003017B">
        <w:rPr>
          <w:rFonts w:ascii="Comic Sans MS" w:hAnsi="Comic Sans MS"/>
          <w:sz w:val="28"/>
          <w:szCs w:val="28"/>
        </w:rPr>
        <w:t>Christ was born today!</w:t>
      </w:r>
    </w:p>
    <w:p w14:paraId="195D45DC" w14:textId="77777777" w:rsidR="00E813BD" w:rsidRPr="00541187" w:rsidRDefault="00E813BD" w:rsidP="00614801">
      <w:pPr>
        <w:rPr>
          <w:rFonts w:ascii="Comic Sans MS" w:hAnsi="Comic Sans MS"/>
          <w:sz w:val="16"/>
          <w:szCs w:val="16"/>
        </w:rPr>
      </w:pPr>
    </w:p>
    <w:p w14:paraId="2A4DD9EC" w14:textId="4F2687B4" w:rsidR="00614801" w:rsidRPr="00AB0999" w:rsidRDefault="00627737" w:rsidP="00614801">
      <w:pPr>
        <w:rPr>
          <w:rFonts w:ascii="Comic Sans MS" w:hAnsi="Comic Sans MS"/>
          <w:b/>
          <w:bCs/>
          <w:sz w:val="36"/>
          <w:szCs w:val="36"/>
        </w:rPr>
      </w:pPr>
      <w:r>
        <w:rPr>
          <w:rFonts w:ascii="Comic Sans MS" w:hAnsi="Comic Sans MS"/>
          <w:b/>
          <w:bCs/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 wp14:anchorId="71BF0145" wp14:editId="00D2E483">
            <wp:simplePos x="0" y="0"/>
            <wp:positionH relativeFrom="column">
              <wp:posOffset>4587240</wp:posOffset>
            </wp:positionH>
            <wp:positionV relativeFrom="paragraph">
              <wp:posOffset>8255</wp:posOffset>
            </wp:positionV>
            <wp:extent cx="2118360" cy="1969719"/>
            <wp:effectExtent l="0" t="0" r="0" b="0"/>
            <wp:wrapNone/>
            <wp:docPr id="50375560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1969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0999" w:rsidRPr="00AB0999">
        <w:rPr>
          <w:rFonts w:ascii="Comic Sans MS" w:hAnsi="Comic Sans MS"/>
          <w:b/>
          <w:bCs/>
          <w:sz w:val="36"/>
          <w:szCs w:val="36"/>
        </w:rPr>
        <w:t xml:space="preserve">Carol </w:t>
      </w:r>
      <w:r w:rsidR="0078727C">
        <w:rPr>
          <w:rFonts w:ascii="Comic Sans MS" w:hAnsi="Comic Sans MS"/>
          <w:b/>
          <w:bCs/>
          <w:sz w:val="36"/>
          <w:szCs w:val="36"/>
        </w:rPr>
        <w:t>8</w:t>
      </w:r>
      <w:r w:rsidR="00AB0999" w:rsidRPr="00AB0999">
        <w:rPr>
          <w:rFonts w:ascii="Comic Sans MS" w:hAnsi="Comic Sans MS"/>
          <w:b/>
          <w:bCs/>
          <w:sz w:val="36"/>
          <w:szCs w:val="36"/>
        </w:rPr>
        <w:t xml:space="preserve"> - </w:t>
      </w:r>
      <w:r w:rsidR="00614801" w:rsidRPr="00AB0999">
        <w:rPr>
          <w:rFonts w:ascii="Comic Sans MS" w:hAnsi="Comic Sans MS"/>
          <w:b/>
          <w:bCs/>
          <w:sz w:val="36"/>
          <w:szCs w:val="36"/>
        </w:rPr>
        <w:t>While Shepherds Watched</w:t>
      </w:r>
    </w:p>
    <w:p w14:paraId="07ADF3C7" w14:textId="0CFFDF4F" w:rsidR="00B0722A" w:rsidRPr="00541187" w:rsidRDefault="00B0722A" w:rsidP="00614801">
      <w:pPr>
        <w:rPr>
          <w:rFonts w:ascii="Comic Sans MS" w:hAnsi="Comic Sans MS"/>
          <w:sz w:val="16"/>
          <w:szCs w:val="16"/>
        </w:rPr>
      </w:pPr>
    </w:p>
    <w:p w14:paraId="376DBFE2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1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While shepherds watched their flocks by night,</w:t>
      </w:r>
    </w:p>
    <w:p w14:paraId="0867097C" w14:textId="77777777" w:rsidR="00614801" w:rsidRPr="009D2F58" w:rsidRDefault="00614801" w:rsidP="003B5FEA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ll seated on the ground,</w:t>
      </w:r>
    </w:p>
    <w:p w14:paraId="73E39F5A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he Angel of the Lord came down,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7E654092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glory shone around.</w:t>
      </w:r>
    </w:p>
    <w:p w14:paraId="0D6B0B11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5E943F8D" w14:textId="77777777" w:rsidR="00614801" w:rsidRPr="009D2F58" w:rsidRDefault="00614801" w:rsidP="00614801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2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 xml:space="preserve"> ‘Fear not,’ said he</w:t>
      </w:r>
    </w:p>
    <w:p w14:paraId="7856DCC9" w14:textId="77777777" w:rsidR="00614801" w:rsidRPr="009D2F58" w:rsidRDefault="00614801" w:rsidP="003B5FEA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(for mighty dread had seized their troubled minds),</w:t>
      </w:r>
    </w:p>
    <w:p w14:paraId="3760FFAF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‘Glad tidings of great joy I bring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to you and all mankind.</w:t>
      </w:r>
    </w:p>
    <w:p w14:paraId="1F3DAF5F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1C7D9E57" w14:textId="7EE93663" w:rsidR="00614801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3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‘To you in David’s town this day</w:t>
      </w:r>
      <w:r w:rsidR="00944FF7">
        <w:rPr>
          <w:rFonts w:ascii="Comic Sans MS" w:hAnsi="Comic Sans MS"/>
          <w:sz w:val="28"/>
          <w:szCs w:val="28"/>
        </w:rPr>
        <w:t>,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>Is born of David’s line</w:t>
      </w:r>
    </w:p>
    <w:p w14:paraId="1A302661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 Saviour, who is Christ the Lord—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443D289C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this shall be the sign:</w:t>
      </w:r>
    </w:p>
    <w:p w14:paraId="794BCC8C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6BF31BEE" w14:textId="77777777" w:rsidR="00253429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4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‘The heavenly Babe you there shall find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68836A13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To human view displayed</w:t>
      </w:r>
    </w:p>
    <w:p w14:paraId="14895B68" w14:textId="77777777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ll meanly wrapped in swaddling bands,</w:t>
      </w:r>
    </w:p>
    <w:p w14:paraId="74846BF6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nd in a manger laid.’</w:t>
      </w:r>
    </w:p>
    <w:p w14:paraId="747B5C03" w14:textId="77777777" w:rsidR="00253429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lastRenderedPageBreak/>
        <w:t xml:space="preserve">5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 xml:space="preserve">Thus </w:t>
      </w:r>
      <w:proofErr w:type="spellStart"/>
      <w:r w:rsidRPr="009D2F58">
        <w:rPr>
          <w:rFonts w:ascii="Comic Sans MS" w:hAnsi="Comic Sans MS"/>
          <w:sz w:val="28"/>
          <w:szCs w:val="28"/>
        </w:rPr>
        <w:t>spake</w:t>
      </w:r>
      <w:proofErr w:type="spellEnd"/>
      <w:r w:rsidRPr="009D2F58">
        <w:rPr>
          <w:rFonts w:ascii="Comic Sans MS" w:hAnsi="Comic Sans MS"/>
          <w:sz w:val="28"/>
          <w:szCs w:val="28"/>
        </w:rPr>
        <w:t xml:space="preserve"> the Seraph, and forthwith</w:t>
      </w:r>
      <w:r w:rsidR="00253429" w:rsidRPr="009D2F58">
        <w:rPr>
          <w:rFonts w:ascii="Comic Sans MS" w:hAnsi="Comic Sans MS"/>
          <w:sz w:val="28"/>
          <w:szCs w:val="28"/>
        </w:rPr>
        <w:tab/>
      </w:r>
    </w:p>
    <w:p w14:paraId="3B85CA17" w14:textId="77777777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Appeared a shining throng</w:t>
      </w:r>
    </w:p>
    <w:p w14:paraId="16A69685" w14:textId="12B94455" w:rsidR="00FD5582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Of angels praising God</w:t>
      </w:r>
      <w:r w:rsidR="00353034">
        <w:rPr>
          <w:rFonts w:ascii="Comic Sans MS" w:hAnsi="Comic Sans MS"/>
          <w:sz w:val="28"/>
          <w:szCs w:val="28"/>
        </w:rPr>
        <w:t xml:space="preserve"> on high</w:t>
      </w:r>
      <w:r w:rsidRPr="009D2F58">
        <w:rPr>
          <w:rFonts w:ascii="Comic Sans MS" w:hAnsi="Comic Sans MS"/>
          <w:sz w:val="28"/>
          <w:szCs w:val="28"/>
        </w:rPr>
        <w:t xml:space="preserve">, </w:t>
      </w:r>
    </w:p>
    <w:p w14:paraId="0FE92EB5" w14:textId="1ED4E802" w:rsidR="00614801" w:rsidRPr="009D2F58" w:rsidRDefault="00614801" w:rsidP="00253429">
      <w:pPr>
        <w:ind w:firstLine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who thus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Pr="009D2F58">
        <w:rPr>
          <w:rFonts w:ascii="Comic Sans MS" w:hAnsi="Comic Sans MS"/>
          <w:sz w:val="28"/>
          <w:szCs w:val="28"/>
        </w:rPr>
        <w:t xml:space="preserve">addressed their </w:t>
      </w:r>
      <w:r w:rsidR="00E4725B">
        <w:rPr>
          <w:rFonts w:ascii="Comic Sans MS" w:hAnsi="Comic Sans MS"/>
          <w:sz w:val="28"/>
          <w:szCs w:val="28"/>
        </w:rPr>
        <w:t>s</w:t>
      </w:r>
      <w:r w:rsidRPr="009D2F58">
        <w:rPr>
          <w:rFonts w:ascii="Comic Sans MS" w:hAnsi="Comic Sans MS"/>
          <w:sz w:val="28"/>
          <w:szCs w:val="28"/>
        </w:rPr>
        <w:t>ong:</w:t>
      </w:r>
    </w:p>
    <w:p w14:paraId="7FB186AE" w14:textId="77777777" w:rsidR="00253429" w:rsidRPr="009D2F58" w:rsidRDefault="00253429" w:rsidP="00253429">
      <w:pPr>
        <w:ind w:firstLine="720"/>
        <w:rPr>
          <w:rFonts w:ascii="Comic Sans MS" w:hAnsi="Comic Sans MS"/>
          <w:sz w:val="28"/>
          <w:szCs w:val="28"/>
        </w:rPr>
      </w:pPr>
    </w:p>
    <w:p w14:paraId="5888B280" w14:textId="5C0E643B" w:rsidR="00614801" w:rsidRPr="009D2F58" w:rsidRDefault="00614801" w:rsidP="00253429">
      <w:pPr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 xml:space="preserve">6 </w:t>
      </w:r>
      <w:r w:rsidR="003B5FEA" w:rsidRPr="009D2F58">
        <w:rPr>
          <w:rFonts w:ascii="Comic Sans MS" w:hAnsi="Comic Sans MS"/>
          <w:sz w:val="28"/>
          <w:szCs w:val="28"/>
        </w:rPr>
        <w:tab/>
      </w:r>
      <w:r w:rsidRPr="009D2F58">
        <w:rPr>
          <w:rFonts w:ascii="Comic Sans MS" w:hAnsi="Comic Sans MS"/>
          <w:sz w:val="28"/>
          <w:szCs w:val="28"/>
        </w:rPr>
        <w:t>‘All glory be to God on high,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  <w:r w:rsidR="00E4725B">
        <w:rPr>
          <w:rFonts w:ascii="Comic Sans MS" w:hAnsi="Comic Sans MS"/>
          <w:sz w:val="28"/>
          <w:szCs w:val="28"/>
        </w:rPr>
        <w:t>a</w:t>
      </w:r>
      <w:r w:rsidRPr="009D2F58">
        <w:rPr>
          <w:rFonts w:ascii="Comic Sans MS" w:hAnsi="Comic Sans MS"/>
          <w:sz w:val="28"/>
          <w:szCs w:val="28"/>
        </w:rPr>
        <w:t>nd to the earth be peace;</w:t>
      </w:r>
    </w:p>
    <w:p w14:paraId="0F34CAEB" w14:textId="77777777" w:rsidR="00253429" w:rsidRPr="009D2F58" w:rsidRDefault="00614801" w:rsidP="00253429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Goodwill henceforth from heaven to men</w:t>
      </w:r>
      <w:r w:rsidR="00253429" w:rsidRPr="009D2F58">
        <w:rPr>
          <w:rFonts w:ascii="Comic Sans MS" w:hAnsi="Comic Sans MS"/>
          <w:sz w:val="28"/>
          <w:szCs w:val="28"/>
        </w:rPr>
        <w:t xml:space="preserve"> </w:t>
      </w:r>
    </w:p>
    <w:p w14:paraId="77595ADB" w14:textId="623BC605" w:rsidR="00614801" w:rsidRPr="009D2F58" w:rsidRDefault="00614801" w:rsidP="00253429">
      <w:pPr>
        <w:ind w:left="720"/>
        <w:rPr>
          <w:rFonts w:ascii="Comic Sans MS" w:hAnsi="Comic Sans MS"/>
          <w:sz w:val="28"/>
          <w:szCs w:val="28"/>
        </w:rPr>
      </w:pPr>
      <w:r w:rsidRPr="009D2F58">
        <w:rPr>
          <w:rFonts w:ascii="Comic Sans MS" w:hAnsi="Comic Sans MS"/>
          <w:sz w:val="28"/>
          <w:szCs w:val="28"/>
        </w:rPr>
        <w:t>begin and never cease.’</w:t>
      </w:r>
    </w:p>
    <w:p w14:paraId="39FF7A52" w14:textId="253D22A7" w:rsidR="003B5FEA" w:rsidRPr="009D2F58" w:rsidRDefault="00AA4D02" w:rsidP="0094280B">
      <w:pPr>
        <w:rPr>
          <w:rFonts w:ascii="Comic Sans MS" w:hAnsi="Comic Sans MS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69504" behindDoc="0" locked="0" layoutInCell="1" allowOverlap="1" wp14:anchorId="5C3F24CB" wp14:editId="2B3AB569">
            <wp:simplePos x="0" y="0"/>
            <wp:positionH relativeFrom="column">
              <wp:posOffset>449580</wp:posOffset>
            </wp:positionH>
            <wp:positionV relativeFrom="paragraph">
              <wp:posOffset>82550</wp:posOffset>
            </wp:positionV>
            <wp:extent cx="2026920" cy="2026920"/>
            <wp:effectExtent l="0" t="0" r="0" b="0"/>
            <wp:wrapNone/>
            <wp:docPr id="208968818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2026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B16C1" w14:textId="33F05016" w:rsidR="00614801" w:rsidRDefault="0003017B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800" w:firstLine="560"/>
        <w:jc w:val="center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9</w:t>
      </w:r>
      <w:r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</w:t>
      </w:r>
      <w:r w:rsidR="00614801"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The First N</w:t>
      </w:r>
      <w:r w:rsidR="002372B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oe</w:t>
      </w:r>
      <w:r w:rsidR="00614801" w:rsidRPr="0003017B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l</w:t>
      </w:r>
    </w:p>
    <w:p w14:paraId="3973E339" w14:textId="227CCED9" w:rsidR="0094280B" w:rsidRPr="00541187" w:rsidRDefault="0094280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16"/>
          <w:szCs w:val="16"/>
        </w:rPr>
      </w:pPr>
    </w:p>
    <w:p w14:paraId="29F4A59C" w14:textId="291FDC26" w:rsidR="00614801" w:rsidRPr="009D2F58" w:rsidRDefault="0094280B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4E0207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="004E0207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first No</w:t>
      </w:r>
      <w:r w:rsidR="002372BB">
        <w:rPr>
          <w:rFonts w:ascii="Comic Sans MS" w:hAnsi="Comic Sans MS" w:cs="Helvetica"/>
          <w:color w:val="000000"/>
          <w:kern w:val="0"/>
          <w:sz w:val="28"/>
          <w:szCs w:val="28"/>
        </w:rPr>
        <w:t>e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 the angel did say,</w:t>
      </w:r>
    </w:p>
    <w:p w14:paraId="29820DB1" w14:textId="464D7835" w:rsidR="00FD5582" w:rsidRPr="009D2F58" w:rsidRDefault="003B5FEA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4E0207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Was to certain poor shepherds </w:t>
      </w:r>
    </w:p>
    <w:p w14:paraId="7D5405BB" w14:textId="250955A5" w:rsidR="00614801" w:rsidRPr="009D2F58" w:rsidRDefault="00FD5582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4E0207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 fields where they lay;</w:t>
      </w:r>
    </w:p>
    <w:p w14:paraId="1B6CCD3F" w14:textId="72276890" w:rsidR="00614801" w:rsidRPr="009D2F58" w:rsidRDefault="003B5FEA" w:rsidP="004E020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 w:right="-597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4E0207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n fields where they lay, keeping their sheep,</w:t>
      </w:r>
    </w:p>
    <w:p w14:paraId="380ABC89" w14:textId="79C404A7" w:rsidR="00614801" w:rsidRPr="009D2F58" w:rsidRDefault="003B5FEA" w:rsidP="009428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969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4E0207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n a cold winter’s night that was so deep.</w:t>
      </w:r>
    </w:p>
    <w:p w14:paraId="04AF1C0A" w14:textId="77777777" w:rsidR="0094280B" w:rsidRDefault="0094280B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</w:p>
    <w:p w14:paraId="7DCD2C1F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y looked up and saw a star</w:t>
      </w:r>
    </w:p>
    <w:p w14:paraId="4322A92F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hining in the East, beyond them far;</w:t>
      </w:r>
    </w:p>
    <w:p w14:paraId="23C136BC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to the earth it gave great light,</w:t>
      </w:r>
    </w:p>
    <w:p w14:paraId="1E6BA12B" w14:textId="61F369EA" w:rsidR="00370A55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so it continued both day and night.</w:t>
      </w:r>
    </w:p>
    <w:p w14:paraId="0D557398" w14:textId="77777777" w:rsidR="00253429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2404944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by the light of that same star,</w:t>
      </w:r>
    </w:p>
    <w:p w14:paraId="17476E47" w14:textId="210CECB3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ree Wise Men came from country </w:t>
      </w:r>
      <w:r w:rsidR="00A32ADD">
        <w:rPr>
          <w:rFonts w:ascii="Comic Sans MS" w:hAnsi="Comic Sans MS" w:cs="Helvetica"/>
          <w:color w:val="000000"/>
          <w:kern w:val="0"/>
          <w:sz w:val="28"/>
          <w:szCs w:val="28"/>
        </w:rPr>
        <w:t>a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ar;</w:t>
      </w:r>
    </w:p>
    <w:p w14:paraId="2A5E5297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seek for a King was their intent,</w:t>
      </w:r>
    </w:p>
    <w:p w14:paraId="7F93388D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to follow the star wherever it went.</w:t>
      </w:r>
    </w:p>
    <w:p w14:paraId="4DED8749" w14:textId="77777777" w:rsidR="00253429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80121E5" w14:textId="77777777" w:rsidR="00010E0A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010E0A">
        <w:rPr>
          <w:rFonts w:ascii="Comic Sans MS" w:hAnsi="Comic Sans MS" w:cs="Helvetica"/>
          <w:color w:val="000000"/>
          <w:kern w:val="0"/>
          <w:sz w:val="28"/>
          <w:szCs w:val="28"/>
        </w:rPr>
        <w:t>This star drew night, to the northwest</w:t>
      </w:r>
    </w:p>
    <w:p w14:paraId="564EA98C" w14:textId="584693CB" w:rsidR="00010E0A" w:rsidRDefault="00010E0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>O’er Bethlehem it took it</w:t>
      </w:r>
      <w:r w:rsidR="0004544C">
        <w:rPr>
          <w:rFonts w:ascii="Comic Sans MS" w:hAnsi="Comic Sans MS" w:cs="Helvetica"/>
          <w:color w:val="000000"/>
          <w:kern w:val="0"/>
          <w:sz w:val="28"/>
          <w:szCs w:val="28"/>
        </w:rPr>
        <w:t>s rest</w:t>
      </w:r>
    </w:p>
    <w:p w14:paraId="5A7ED362" w14:textId="40BD5529" w:rsidR="0004544C" w:rsidRDefault="0004544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And there it did both stop and stay </w:t>
      </w:r>
    </w:p>
    <w:p w14:paraId="4EEA30C4" w14:textId="756F0FAC" w:rsidR="0026080F" w:rsidRDefault="0004544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26080F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Right over the place where Jesus lay. </w:t>
      </w:r>
    </w:p>
    <w:p w14:paraId="0870C4DE" w14:textId="40B940F4" w:rsidR="0026080F" w:rsidRPr="009D2F58" w:rsidRDefault="00AA4D02" w:rsidP="0026080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26080F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No</w:t>
      </w:r>
      <w:r w:rsidR="0026080F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26080F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26080F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26080F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26080F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26080F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26080F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26080F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Born is the King of Israel!</w:t>
      </w:r>
    </w:p>
    <w:p w14:paraId="6C1BFAC8" w14:textId="77777777" w:rsidR="0026080F" w:rsidRDefault="0026080F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7381BDC" w14:textId="72CA2382" w:rsidR="001535BC" w:rsidRDefault="001535B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5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n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>entered in, those wise men three</w:t>
      </w:r>
    </w:p>
    <w:p w14:paraId="403D08C7" w14:textId="51639BC7" w:rsidR="001535BC" w:rsidRDefault="001535B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Full </w:t>
      </w:r>
      <w:proofErr w:type="spellStart"/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>rev</w:t>
      </w:r>
      <w:r w:rsidR="00CE0F0C">
        <w:rPr>
          <w:rFonts w:ascii="Comic Sans MS" w:hAnsi="Comic Sans MS" w:cs="Helvetica"/>
          <w:color w:val="000000"/>
          <w:kern w:val="0"/>
          <w:sz w:val="28"/>
          <w:szCs w:val="28"/>
        </w:rPr>
        <w:t>’</w:t>
      </w:r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>ently</w:t>
      </w:r>
      <w:proofErr w:type="spellEnd"/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upon their knee</w:t>
      </w:r>
    </w:p>
    <w:p w14:paraId="43A66715" w14:textId="64BE1906" w:rsidR="003F2AAA" w:rsidRDefault="00CE0F0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And offered there in his presence </w:t>
      </w:r>
    </w:p>
    <w:p w14:paraId="74C4C086" w14:textId="12377302" w:rsidR="003F2AAA" w:rsidRDefault="00CE0F0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Their gold and myrrh and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>frankincense</w:t>
      </w:r>
      <w:r w:rsidR="003F2AAA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. </w:t>
      </w:r>
    </w:p>
    <w:p w14:paraId="6E644172" w14:textId="296B8688" w:rsidR="00A039F1" w:rsidRPr="004B0C68" w:rsidRDefault="002E5B35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CE0F0C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No</w:t>
      </w:r>
      <w:r w:rsidR="00CE0F0C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CE0F0C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CE0F0C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CE0F0C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CE0F0C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CE0F0C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CE0F0C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CE0F0C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Born is the King of Israel!</w:t>
      </w:r>
    </w:p>
    <w:p w14:paraId="2C6BE459" w14:textId="0E922EFD" w:rsidR="00614801" w:rsidRPr="009D2F58" w:rsidRDefault="004B0C68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6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  <w:t xml:space="preserve">Then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et us all, with one accord,</w:t>
      </w:r>
    </w:p>
    <w:p w14:paraId="4223E23B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ing praises to our heavenly Lord,</w:t>
      </w:r>
    </w:p>
    <w:p w14:paraId="75AAB83D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o hath made heaven and earth of naught,</w:t>
      </w:r>
    </w:p>
    <w:p w14:paraId="316AEEF4" w14:textId="77777777" w:rsidR="00614801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with His blood mankind hath bought.</w:t>
      </w:r>
    </w:p>
    <w:p w14:paraId="6B4C7817" w14:textId="693C1400" w:rsidR="004B0C68" w:rsidRPr="009D2F58" w:rsidRDefault="002E5B35" w:rsidP="004B0C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4B0C68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No</w:t>
      </w:r>
      <w:r w:rsidR="004B0C6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4B0C68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4B0C6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4B0C68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4B0C6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4B0C68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No</w:t>
      </w:r>
      <w:r w:rsidR="004B0C6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e</w:t>
      </w:r>
      <w:r w:rsidR="004B0C68" w:rsidRPr="009D2F5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l, Born is the King of Israel!</w:t>
      </w:r>
      <w:r w:rsidR="00134DBD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 xml:space="preserve"> (X2)</w:t>
      </w:r>
    </w:p>
    <w:p w14:paraId="53816B66" w14:textId="77777777" w:rsidR="00725B0C" w:rsidRPr="004A61BC" w:rsidRDefault="00725B0C" w:rsidP="005113F1">
      <w:pPr>
        <w:rPr>
          <w:rFonts w:ascii="Comic Sans MS" w:eastAsia="Times New Roman" w:hAnsi="Comic Sans MS" w:cs="Times New Roman"/>
          <w:b/>
          <w:bCs/>
          <w:kern w:val="0"/>
          <w:sz w:val="16"/>
          <w:szCs w:val="16"/>
          <w:lang w:eastAsia="en-GB"/>
          <w14:ligatures w14:val="none"/>
        </w:rPr>
      </w:pPr>
    </w:p>
    <w:p w14:paraId="3B2642C7" w14:textId="7A3B643D" w:rsidR="00770DAF" w:rsidRPr="00770DAF" w:rsidRDefault="00770DAF" w:rsidP="005113F1">
      <w:pPr>
        <w:rPr>
          <w:rFonts w:ascii="Comic Sans MS" w:eastAsia="Times New Roman" w:hAnsi="Comic Sans MS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lang w:eastAsia="en-GB"/>
          <w14:ligatures w14:val="none"/>
        </w:rPr>
        <w:t>Reading - Matthew 2:1-3, 7-11 (TLB translation)</w:t>
      </w:r>
    </w:p>
    <w:p w14:paraId="45DC97AC" w14:textId="77777777" w:rsidR="00770DAF" w:rsidRPr="00770DAF" w:rsidRDefault="00770DAF" w:rsidP="00980617">
      <w:pPr>
        <w:tabs>
          <w:tab w:val="left" w:pos="1440"/>
          <w:tab w:val="left" w:pos="2160"/>
        </w:tabs>
        <w:overflowPunct w:val="0"/>
        <w:autoSpaceDE w:val="0"/>
        <w:autoSpaceDN w:val="0"/>
        <w:adjustRightInd w:val="0"/>
        <w:ind w:right="-597"/>
        <w:textAlignment w:val="baseline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Jesus was born in the town of Bethlehem, in Judea, during the reign of King Herod.</w:t>
      </w:r>
    </w:p>
    <w:p w14:paraId="764D403D" w14:textId="6255EB52" w:rsidR="00770DAF" w:rsidRPr="00770DAF" w:rsidRDefault="00770DAF" w:rsidP="00980617">
      <w:pPr>
        <w:tabs>
          <w:tab w:val="left" w:pos="1440"/>
          <w:tab w:val="left" w:pos="2160"/>
        </w:tabs>
        <w:overflowPunct w:val="0"/>
        <w:autoSpaceDE w:val="0"/>
        <w:autoSpaceDN w:val="0"/>
        <w:adjustRightInd w:val="0"/>
        <w:ind w:right="-455"/>
        <w:textAlignment w:val="baseline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At about that time some astrologers from eastern lands arrived in Jerusalem, asking, “Where is the newborn King of the Jews? for we have seen his star in far-off eastern lands and have come to worship him.”</w:t>
      </w:r>
      <w:r w:rsidRPr="00770DAF">
        <w:rPr>
          <w:rFonts w:ascii="Comic Sans MS" w:eastAsia="Times New Roman" w:hAnsi="Comic Sans MS" w:cs="Segoe UI"/>
          <w:color w:val="000000"/>
          <w:kern w:val="0"/>
          <w:sz w:val="28"/>
          <w:szCs w:val="28"/>
          <w:lang w:eastAsia="en-GB"/>
          <w14:ligatures w14:val="none"/>
        </w:rPr>
        <w:t xml:space="preserve"> </w:t>
      </w: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King Herod was deeply disturbed by their question, and all Jerusalem was filled with rumours. Then Herod sent a private message to the astrologers, asking them to come to see him; at this meeting he found out from them the exact time when they first saw the star. Then he told them,</w:t>
      </w: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vertAlign w:val="superscript"/>
          <w:lang w:eastAsia="en-GB"/>
          <w14:ligatures w14:val="none"/>
        </w:rPr>
        <w:t xml:space="preserve"> </w:t>
      </w: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“Go to Bethlehem and search for the child. And when you find him, come back and tell me so that I can go and worship him too!”</w:t>
      </w:r>
    </w:p>
    <w:p w14:paraId="0CA6498B" w14:textId="77777777" w:rsidR="00770DAF" w:rsidRPr="00770DAF" w:rsidRDefault="00770DAF" w:rsidP="00770DAF">
      <w:pPr>
        <w:tabs>
          <w:tab w:val="left" w:pos="1440"/>
          <w:tab w:val="left" w:pos="2160"/>
        </w:tabs>
        <w:overflowPunct w:val="0"/>
        <w:autoSpaceDE w:val="0"/>
        <w:autoSpaceDN w:val="0"/>
        <w:adjustRightInd w:val="0"/>
        <w:textAlignment w:val="baseline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After this interview the astrologers started out again. And look! The star appeared to them again, standing over Bethlehem.</w:t>
      </w:r>
      <w:r w:rsidRPr="00770DAF">
        <w:rPr>
          <w:rFonts w:ascii="Comic Sans MS" w:eastAsia="Times New Roman" w:hAnsi="Comic Sans MS" w:cs="Times New Roman"/>
          <w:b/>
          <w:bCs/>
          <w:kern w:val="0"/>
          <w:sz w:val="28"/>
          <w:szCs w:val="28"/>
          <w:vertAlign w:val="superscript"/>
          <w:lang w:eastAsia="en-GB"/>
          <w14:ligatures w14:val="none"/>
        </w:rPr>
        <w:t> </w:t>
      </w: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Their joy knew no bounds!</w:t>
      </w:r>
    </w:p>
    <w:p w14:paraId="29158F46" w14:textId="01358111" w:rsidR="00770DAF" w:rsidRDefault="00770DAF" w:rsidP="00770D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</w:pPr>
      <w:r w:rsidRPr="00770DAF">
        <w:rPr>
          <w:rFonts w:ascii="Comic Sans MS" w:eastAsia="Times New Roman" w:hAnsi="Comic Sans MS" w:cs="Times New Roman"/>
          <w:kern w:val="0"/>
          <w:sz w:val="28"/>
          <w:szCs w:val="28"/>
          <w:lang w:eastAsia="en-GB"/>
          <w14:ligatures w14:val="none"/>
        </w:rPr>
        <w:t>Entering the house where the baby and Mary, his mother, were, they threw themselves down before him, worshiping. Then they opened their presents and gave him gold, frankincense, and myrrh</w:t>
      </w:r>
    </w:p>
    <w:p w14:paraId="28D75BDE" w14:textId="6C578C99" w:rsidR="00770DAF" w:rsidRPr="00770DAF" w:rsidRDefault="002E5B35" w:rsidP="00770DA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770DAF">
        <w:rPr>
          <w:rFonts w:ascii="Comic Sans MS" w:eastAsia="Times New Roman" w:hAnsi="Comic Sans MS" w:cs="Times New Roman"/>
          <w:noProof/>
          <w:kern w:val="0"/>
          <w:sz w:val="28"/>
          <w:szCs w:val="28"/>
          <w:lang w:eastAsia="en-GB"/>
          <w14:ligatures w14:val="none"/>
        </w:rPr>
        <w:drawing>
          <wp:anchor distT="0" distB="0" distL="114300" distR="114300" simplePos="0" relativeHeight="251661312" behindDoc="0" locked="0" layoutInCell="1" allowOverlap="1" wp14:anchorId="187FCDE9" wp14:editId="5BA405FE">
            <wp:simplePos x="0" y="0"/>
            <wp:positionH relativeFrom="column">
              <wp:posOffset>3733800</wp:posOffset>
            </wp:positionH>
            <wp:positionV relativeFrom="paragraph">
              <wp:posOffset>225425</wp:posOffset>
            </wp:positionV>
            <wp:extent cx="2781300" cy="1561321"/>
            <wp:effectExtent l="0" t="0" r="0" b="1270"/>
            <wp:wrapNone/>
            <wp:docPr id="175878709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561321"/>
                    </a:xfrm>
                    <a:prstGeom prst="rect">
                      <a:avLst/>
                    </a:prstGeom>
                    <a:noFill/>
                    <a:effectLst>
                      <a:softEdge rad="889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02907B" w14:textId="6B1F133E" w:rsidR="002E5B35" w:rsidRPr="004A61BC" w:rsidRDefault="001A084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10</w:t>
      </w: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 We Three Kings</w:t>
      </w:r>
    </w:p>
    <w:p w14:paraId="70E36246" w14:textId="21580570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We three kings of Orient ar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Bearing gifts we traverse afar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Field and fountain, moor and mountain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Following yonder star</w:t>
      </w:r>
    </w:p>
    <w:p w14:paraId="39AFB1A2" w14:textId="77777777" w:rsidR="005D51AE" w:rsidRPr="00107F0F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16"/>
          <w:szCs w:val="16"/>
        </w:rPr>
      </w:pPr>
    </w:p>
    <w:p w14:paraId="5E3DFA8F" w14:textId="77777777" w:rsidR="005D51AE" w:rsidRPr="005D51AE" w:rsidRDefault="005D51AE" w:rsidP="004A61B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Star with royal beauty bright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Westward leading, still proceeding</w:t>
      </w:r>
      <w:r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Guide us to thy Perfect Light</w:t>
      </w:r>
    </w:p>
    <w:p w14:paraId="40F164D1" w14:textId="77777777" w:rsidR="002E5B35" w:rsidRPr="00A039F1" w:rsidRDefault="002E5B35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16"/>
          <w:szCs w:val="16"/>
        </w:rPr>
      </w:pPr>
    </w:p>
    <w:p w14:paraId="7C242B07" w14:textId="77777777" w:rsidR="004A61BC" w:rsidRDefault="005D51AE" w:rsidP="004A61B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Born a King on Bethlehem’s plain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Gold I bring to crown Him again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King forever, ceasing never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Over us all to reign</w:t>
      </w:r>
    </w:p>
    <w:p w14:paraId="1BB1ED59" w14:textId="1293AF32" w:rsidR="005D51AE" w:rsidRPr="004A61BC" w:rsidRDefault="004A61BC" w:rsidP="004A61B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</w:r>
    </w:p>
    <w:p w14:paraId="3CA3DFF1" w14:textId="6C7D2F0F" w:rsidR="005D51AE" w:rsidRPr="005D51AE" w:rsidRDefault="005D51AE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 xml:space="preserve">3.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Frankincense to offer have I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Incense owns a Deity nigh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Prayer and praising, all men raising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Worship Him, God most high</w:t>
      </w:r>
    </w:p>
    <w:p w14:paraId="2EFFA8A8" w14:textId="19833A9A" w:rsidR="005D51AE" w:rsidRDefault="00C377A1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</w:p>
    <w:p w14:paraId="38A34E19" w14:textId="77777777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D460C6A" w14:textId="52168D12" w:rsidR="005D51AE" w:rsidRPr="005D51AE" w:rsidRDefault="005D51AE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4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Myrrh is mine, its bitter perfum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Breathes of life of gathering gloom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Sorrowing, sighing, bleeding, dying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Sealed in the stone-cold tomb</w:t>
      </w:r>
    </w:p>
    <w:p w14:paraId="6B0BAFC3" w14:textId="5A6BEC01" w:rsidR="005D51AE" w:rsidRDefault="00C377A1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</w:p>
    <w:p w14:paraId="4ED8E514" w14:textId="77777777" w:rsidR="005D51AE" w:rsidRDefault="005D51AE" w:rsidP="005D51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5DFBF0E" w14:textId="0A867478" w:rsidR="005D51AE" w:rsidRPr="005D51AE" w:rsidRDefault="005D51AE" w:rsidP="00C377A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 w:hanging="56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5 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Glorious now behold Him aris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King and God and Sacrifice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>Alleluia, Alleluia</w:t>
      </w:r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br/>
        <w:t xml:space="preserve">Earth to </w:t>
      </w:r>
      <w:proofErr w:type="spellStart"/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>heav’n</w:t>
      </w:r>
      <w:proofErr w:type="spellEnd"/>
      <w:r w:rsidRPr="005D51AE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replie</w:t>
      </w:r>
      <w:r w:rsidR="00C377A1">
        <w:rPr>
          <w:rFonts w:ascii="Comic Sans MS" w:hAnsi="Comic Sans MS" w:cs="Helvetica"/>
          <w:color w:val="000000"/>
          <w:kern w:val="0"/>
          <w:sz w:val="28"/>
          <w:szCs w:val="28"/>
        </w:rPr>
        <w:t>s</w:t>
      </w:r>
    </w:p>
    <w:p w14:paraId="7CFBAB85" w14:textId="462EC740" w:rsidR="001A0843" w:rsidRPr="005D51AE" w:rsidRDefault="00C377A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5D51AE" w:rsidRPr="005D51AE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O Star of wonder, star of night…..</w:t>
      </w:r>
    </w:p>
    <w:p w14:paraId="5B57EF1A" w14:textId="29D28929" w:rsidR="001A0843" w:rsidRPr="009D2F58" w:rsidRDefault="001A084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3E4EA50" w14:textId="2D308EF3" w:rsidR="00614801" w:rsidRPr="0078727C" w:rsidRDefault="001A084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Carol 1</w:t>
      </w:r>
      <w:r w:rsid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1</w:t>
      </w: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- </w:t>
      </w:r>
      <w:r w:rsidR="00614801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It Came Upon</w:t>
      </w:r>
      <w:r w:rsidR="002D3782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A</w:t>
      </w:r>
      <w:r w:rsidR="00614801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 Midnight Clear</w:t>
      </w:r>
    </w:p>
    <w:p w14:paraId="0FFDEEC9" w14:textId="7CB0A64E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1BBE41D4" w14:textId="52FE2EF4" w:rsidR="00FD5582" w:rsidRPr="009D2F58" w:rsidRDefault="00614801" w:rsidP="00FD5582">
      <w:pPr>
        <w:pStyle w:val="ListParagraph"/>
        <w:numPr>
          <w:ilvl w:val="0"/>
          <w:numId w:val="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hanging="92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t came upon the midnight clear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CF02D51" w14:textId="77777777" w:rsidR="00614801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at glorious song of old,</w:t>
      </w:r>
    </w:p>
    <w:p w14:paraId="55076B52" w14:textId="059D30D4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rom angels bending near the earth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8ACFC0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touch their harps of gold.</w:t>
      </w:r>
    </w:p>
    <w:p w14:paraId="3F4DB78B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‘Peace on the earth, goodwill to men,</w:t>
      </w:r>
    </w:p>
    <w:p w14:paraId="238713E8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rom heaven’s all-gracious King!’</w:t>
      </w:r>
    </w:p>
    <w:p w14:paraId="10137EE8" w14:textId="41FC0FC5" w:rsidR="00FD5582" w:rsidRPr="009D2F58" w:rsidRDefault="003B5FEA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world in solemn stillness lay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6F832AB" w14:textId="77777777" w:rsidR="00614801" w:rsidRPr="009D2F58" w:rsidRDefault="00FD5582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o hear the angels sing.</w:t>
      </w:r>
    </w:p>
    <w:p w14:paraId="0ABCA04B" w14:textId="39A91851" w:rsidR="00614801" w:rsidRPr="009D2F58" w:rsidRDefault="00614801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15E0C61" w14:textId="6AFB542F" w:rsidR="003B5FEA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Still through the cloven skies they come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00DA262" w14:textId="10F934AE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ith peaceful wings unfurled,</w:t>
      </w:r>
    </w:p>
    <w:p w14:paraId="761B4578" w14:textId="193EEF4D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still their heavenly music float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0F44F6F5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’er all the weary world;</w:t>
      </w:r>
    </w:p>
    <w:p w14:paraId="63C2D584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bove its sad and lonely plain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48611D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y bend on heavenly wing,</w:t>
      </w:r>
    </w:p>
    <w:p w14:paraId="6667BD6C" w14:textId="77777777" w:rsidR="00FD5582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ever o’er its Babel sounds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34DAC149" w14:textId="3FB4829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blessed angels sing.</w:t>
      </w:r>
    </w:p>
    <w:p w14:paraId="6361C786" w14:textId="77777777" w:rsidR="008F2608" w:rsidRDefault="008F2608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00BE2723" w14:textId="7DE8B481" w:rsidR="00253429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 xml:space="preserve">3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or lo! The days are hastening on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9F01D31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y prophet bards foretold,</w:t>
      </w:r>
    </w:p>
    <w:p w14:paraId="2B9CB27A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en, with the ever circling years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3577B0D9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omes round the age of gold;</w:t>
      </w:r>
    </w:p>
    <w:p w14:paraId="4BC851B5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en peace shall over all the earth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EF358E1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its ancient splendours fling,</w:t>
      </w:r>
    </w:p>
    <w:p w14:paraId="38A59E8F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the whole world send back the song</w:t>
      </w:r>
    </w:p>
    <w:p w14:paraId="4218B761" w14:textId="46CA2F60" w:rsidR="00B828EE" w:rsidRPr="00C377A1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hich now the angels sing!</w:t>
      </w:r>
    </w:p>
    <w:p w14:paraId="163FBBD9" w14:textId="77777777" w:rsidR="00614801" w:rsidRPr="003C7822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16"/>
          <w:szCs w:val="16"/>
        </w:rPr>
      </w:pPr>
    </w:p>
    <w:p w14:paraId="3C5BE2F2" w14:textId="1E71DC9D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  <w:t xml:space="preserve">Reading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from </w:t>
      </w:r>
      <w:r w:rsidR="007E06B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1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hn</w:t>
      </w:r>
      <w:r w:rsidR="007E06B4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apter 1, verses 1-4</w:t>
      </w:r>
      <w:r w:rsidR="00AA3476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(Message translation)</w:t>
      </w:r>
    </w:p>
    <w:p w14:paraId="2C1E4504" w14:textId="77777777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From the very first day, we were there, taking it all in -</w:t>
      </w:r>
    </w:p>
    <w:p w14:paraId="16298E43" w14:textId="113CF25D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heard it with our own ears, saw it with our own eyes,</w:t>
      </w:r>
      <w:r w:rsidR="0078727C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verified it with our own hands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Word of Life appeared right before our eyes;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saw it happen!</w:t>
      </w:r>
    </w:p>
    <w:p w14:paraId="5B29911E" w14:textId="5F92B905" w:rsidR="00614801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And now we’re telling you in most sober prose that what</w:t>
      </w:r>
      <w:r w:rsidR="00AA7A4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witnessed was, incredibly, this: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e infinite Life of God himself took shape before us.</w:t>
      </w:r>
    </w:p>
    <w:p w14:paraId="456A8F05" w14:textId="03BFFA2F" w:rsidR="00614801" w:rsidRPr="009D2F58" w:rsidRDefault="00614801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We saw it, we heard it, and now we’re telling you so you</w:t>
      </w:r>
      <w:r w:rsidR="00AA7A4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an experience it along with us, this experience of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ommunion with the Father and his Son, Jesus Christ.</w:t>
      </w:r>
      <w:r w:rsidR="0007126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ur motive for writing this is simply this: We want you to</w:t>
      </w:r>
      <w:r w:rsidR="00FD5582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enjoy this too. Your joy will double our joy!</w:t>
      </w:r>
    </w:p>
    <w:p w14:paraId="416B8CC5" w14:textId="337A5309" w:rsidR="00B0722A" w:rsidRPr="009D2F58" w:rsidRDefault="00B0722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7AC11DF3" w14:textId="15A9CFAB" w:rsidR="003B5FEA" w:rsidRPr="008F2608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Carol 11 - </w:t>
      </w:r>
      <w:r w:rsidR="00614801" w:rsidRPr="0078727C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Hark The Herald-Angels Sing</w:t>
      </w:r>
    </w:p>
    <w:p w14:paraId="5DA6FBDF" w14:textId="2E909283" w:rsidR="00FD5582" w:rsidRPr="009D2F58" w:rsidRDefault="008F2608" w:rsidP="00FD5582">
      <w:pPr>
        <w:pStyle w:val="ListParagraph"/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 w:hanging="567"/>
        <w:rPr>
          <w:rFonts w:ascii="Comic Sans MS" w:hAnsi="Comic Sans MS" w:cs="Helvetica"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b/>
          <w:bCs/>
          <w:noProof/>
          <w:color w:val="000000"/>
          <w:kern w:val="0"/>
          <w:sz w:val="36"/>
          <w:szCs w:val="36"/>
        </w:rPr>
        <w:drawing>
          <wp:anchor distT="0" distB="0" distL="114300" distR="114300" simplePos="0" relativeHeight="251670528" behindDoc="0" locked="0" layoutInCell="1" allowOverlap="1" wp14:anchorId="7BD7C174" wp14:editId="2DEC5510">
            <wp:simplePos x="0" y="0"/>
            <wp:positionH relativeFrom="column">
              <wp:posOffset>3703742</wp:posOffset>
            </wp:positionH>
            <wp:positionV relativeFrom="paragraph">
              <wp:posOffset>83820</wp:posOffset>
            </wp:positionV>
            <wp:extent cx="2758440" cy="3310127"/>
            <wp:effectExtent l="0" t="0" r="3810" b="5080"/>
            <wp:wrapNone/>
            <wp:docPr id="72428234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310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rk the herald-angels sing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A1978F2" w14:textId="3C06B574" w:rsidR="00614801" w:rsidRPr="009D2F58" w:rsidRDefault="00FD5582" w:rsidP="00FD558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glory to the new-born King,</w:t>
      </w:r>
    </w:p>
    <w:p w14:paraId="6E41BB12" w14:textId="60C1DFAD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Peace on earth and mercy mild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AB2959A" w14:textId="1108FD99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God and sinners reconciled.</w:t>
      </w:r>
    </w:p>
    <w:p w14:paraId="60221CB8" w14:textId="16CDF341" w:rsidR="00FD5582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yful, all ye nations, rise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7B4AEA4" w14:textId="77777777" w:rsidR="00614801" w:rsidRPr="009D2F58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oin the triumph of the skies;</w:t>
      </w:r>
    </w:p>
    <w:p w14:paraId="099C7D5B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With </w:t>
      </w:r>
      <w:proofErr w:type="spellStart"/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th’angelic</w:t>
      </w:r>
      <w:proofErr w:type="spellEnd"/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host proclaim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381D33D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rist is born in Bethlehem:</w:t>
      </w:r>
    </w:p>
    <w:p w14:paraId="3691BA6E" w14:textId="77777777" w:rsidR="00FD5582" w:rsidRPr="00183C92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183C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Hark! The herald-angels sing</w:t>
      </w:r>
      <w:r w:rsidRPr="00183C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 xml:space="preserve"> </w:t>
      </w:r>
    </w:p>
    <w:p w14:paraId="0FA9DDB0" w14:textId="77777777" w:rsidR="00614801" w:rsidRPr="00183C92" w:rsidRDefault="00FD558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183C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ab/>
      </w:r>
      <w:r w:rsidR="00614801" w:rsidRPr="00183C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Glory to the new-born King.</w:t>
      </w:r>
    </w:p>
    <w:p w14:paraId="02AA669C" w14:textId="77777777" w:rsidR="003B5FEA" w:rsidRPr="008F260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16"/>
          <w:szCs w:val="16"/>
        </w:rPr>
      </w:pPr>
    </w:p>
    <w:p w14:paraId="5E2F0E97" w14:textId="77777777" w:rsidR="00253429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2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rist, by highest heaven adored,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4E4F9F3B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Christ the everlasting Lord,</w:t>
      </w:r>
    </w:p>
    <w:p w14:paraId="5F9C8C40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ate in time behold Him come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13BD49B8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offspring of a Virgin’s womb!</w:t>
      </w:r>
    </w:p>
    <w:p w14:paraId="2C2871DB" w14:textId="4822D36D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Veiled in flesh the Godhead see!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il, the Incarnate Deity!</w:t>
      </w:r>
    </w:p>
    <w:p w14:paraId="13FEA3E0" w14:textId="3AF73AA5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Pleased as Man with man to dwell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Jesus, our Emmanuel!</w:t>
      </w:r>
    </w:p>
    <w:p w14:paraId="0B7C0E9A" w14:textId="434F1744" w:rsidR="00C87B78" w:rsidRPr="00183C92" w:rsidRDefault="00C87B78" w:rsidP="00C87B7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lastRenderedPageBreak/>
        <w:tab/>
      </w:r>
      <w:r w:rsidRPr="00183C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Hark! The herald-angels sing</w:t>
      </w: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 xml:space="preserve">. </w:t>
      </w:r>
      <w:r w:rsidRPr="00183C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Glory to the new-born King.</w:t>
      </w:r>
    </w:p>
    <w:p w14:paraId="2AE17482" w14:textId="77777777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63F788B" w14:textId="77777777" w:rsidR="003B5FEA" w:rsidRPr="009D2F58" w:rsidRDefault="00614801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3 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il, the Heaven-born Prince of Peace!</w:t>
      </w:r>
      <w:r w:rsidR="003B5FEA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6C0033C0" w14:textId="77777777" w:rsidR="00614801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Hail, the Sun of Righteousness!</w:t>
      </w:r>
    </w:p>
    <w:p w14:paraId="5ECE42FC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Light and life to all He brings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29ECAFAA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proofErr w:type="spellStart"/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ris’n</w:t>
      </w:r>
      <w:proofErr w:type="spellEnd"/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with healing in His wings.</w:t>
      </w:r>
    </w:p>
    <w:p w14:paraId="781BD8BB" w14:textId="77777777" w:rsidR="00253429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Mild, He lays His glory by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F56852D" w14:textId="77777777" w:rsidR="00614801" w:rsidRPr="009D2F58" w:rsidRDefault="00253429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orn that we no more may die,</w:t>
      </w:r>
    </w:p>
    <w:p w14:paraId="15400A4F" w14:textId="77777777" w:rsidR="00253429" w:rsidRPr="009D2F58" w:rsidRDefault="003B5FEA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orn to raise the sons of earth,</w:t>
      </w: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</w:p>
    <w:p w14:paraId="54D82EF2" w14:textId="77777777" w:rsidR="00614801" w:rsidRPr="009D2F58" w:rsidRDefault="00253429" w:rsidP="003B5F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ab/>
      </w:r>
      <w:r w:rsidR="00614801" w:rsidRPr="009D2F58">
        <w:rPr>
          <w:rFonts w:ascii="Comic Sans MS" w:hAnsi="Comic Sans MS" w:cs="Helvetica"/>
          <w:color w:val="000000"/>
          <w:kern w:val="0"/>
          <w:sz w:val="28"/>
          <w:szCs w:val="28"/>
        </w:rPr>
        <w:t>born to give them second birth:</w:t>
      </w:r>
    </w:p>
    <w:p w14:paraId="4169F5B0" w14:textId="5C38D660" w:rsidR="00C87B78" w:rsidRPr="00C87B78" w:rsidRDefault="00C87B78" w:rsidP="009379C5">
      <w:pPr>
        <w:ind w:firstLine="567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C87B7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Hark! The herald-angels sing</w:t>
      </w:r>
      <w:r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 xml:space="preserve">. </w:t>
      </w:r>
      <w:r w:rsidRPr="00C87B78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Glory to the new-born King.</w:t>
      </w:r>
    </w:p>
    <w:p w14:paraId="048DE73D" w14:textId="77777777" w:rsidR="003B5FEA" w:rsidRPr="009D2F58" w:rsidRDefault="003B5FEA" w:rsidP="00614801">
      <w:pPr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F2BFA65" w14:textId="77777777" w:rsidR="0078727C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4BE52B5" w14:textId="7DA2CD51" w:rsidR="0078727C" w:rsidRDefault="00071268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Other </w:t>
      </w:r>
      <w:r w:rsidR="0078727C" w:rsidRPr="005C7DE3"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>Christmas songs</w:t>
      </w:r>
    </w:p>
    <w:p w14:paraId="5589CAC1" w14:textId="77777777" w:rsidR="005C7DE3" w:rsidRDefault="005C7DE3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</w:p>
    <w:p w14:paraId="6F9448F3" w14:textId="28394BBC" w:rsidR="00944692" w:rsidRPr="005C7DE3" w:rsidRDefault="00944692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Jingle Bells </w:t>
      </w:r>
    </w:p>
    <w:p w14:paraId="0D923D34" w14:textId="77777777" w:rsid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t>Dashing through the snow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In a one-horse open sleigh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Over the fields we go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Laughing all the way.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Bells on bob-tail ring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Making spirits bright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What fun it is to ride and sing</w:t>
      </w:r>
      <w:r w:rsidRPr="00944692">
        <w:rPr>
          <w:rFonts w:ascii="Comic Sans MS" w:hAnsi="Comic Sans MS" w:cs="Helvetica"/>
          <w:color w:val="000000"/>
          <w:kern w:val="0"/>
          <w:sz w:val="28"/>
          <w:szCs w:val="28"/>
        </w:rPr>
        <w:br/>
        <w:t>A sleighing song tonight.</w:t>
      </w:r>
    </w:p>
    <w:p w14:paraId="60C8DFFB" w14:textId="77777777" w:rsidR="00944692" w:rsidRP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E429C21" w14:textId="77777777" w:rsid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</w:pP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t>chorus: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bells, jingle bells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all the way,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Oh what fun it is to ride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In a one-horse open sleigh, O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bells, jingle bells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Jingle all the way,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Oh what fun it is to ride</w:t>
      </w:r>
      <w:r w:rsidRPr="00944692">
        <w:rPr>
          <w:rFonts w:ascii="Comic Sans MS" w:hAnsi="Comic Sans MS" w:cs="Helvetica"/>
          <w:i/>
          <w:iCs/>
          <w:color w:val="000000"/>
          <w:kern w:val="0"/>
          <w:sz w:val="28"/>
          <w:szCs w:val="28"/>
        </w:rPr>
        <w:br/>
        <w:t>In a one-horse open sleigh.</w:t>
      </w:r>
    </w:p>
    <w:p w14:paraId="201150FC" w14:textId="77777777" w:rsidR="007F452C" w:rsidRDefault="007F452C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2DB5D49" w14:textId="6A5027BC" w:rsidR="00A12652" w:rsidRPr="007F452C" w:rsidRDefault="00A1265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7F452C">
        <w:rPr>
          <w:rFonts w:ascii="Comic Sans MS" w:hAnsi="Comic Sans MS" w:cs="Helvetica"/>
          <w:color w:val="000000"/>
          <w:kern w:val="0"/>
          <w:sz w:val="28"/>
          <w:szCs w:val="28"/>
        </w:rPr>
        <w:t>(repeat all</w:t>
      </w:r>
      <w:r w:rsidR="007F452C" w:rsidRPr="007F452C"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) </w:t>
      </w:r>
    </w:p>
    <w:p w14:paraId="475693FC" w14:textId="77777777" w:rsidR="00944692" w:rsidRPr="00944692" w:rsidRDefault="00944692" w:rsidP="009446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E2AB755" w14:textId="29C8D0BB" w:rsidR="0078727C" w:rsidRDefault="00470FC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lastRenderedPageBreak/>
        <w:t xml:space="preserve">Twelve Days of Christmas </w:t>
      </w:r>
    </w:p>
    <w:p w14:paraId="6D8B3B6B" w14:textId="1DB93A4F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first day of Christmas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11735B8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 partridge in a pear tree.</w:t>
      </w:r>
    </w:p>
    <w:p w14:paraId="118B140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2DFE280" w14:textId="690095D3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second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5201140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0E6A2DF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1A72BD1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471A93F" w14:textId="3F0997AC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third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0776B86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708DB53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076ED33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41AA51D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651F73D" w14:textId="105901A5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four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2186B38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47A2301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341C9BD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4893F9C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6FE2EDC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6C604E0B" w14:textId="554FBB8B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fif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459EEAF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7CA8E00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75A6F4E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210F5BD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65438AB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6B2E7EF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729A4EB4" w14:textId="45448298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six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24CA573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01817EC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5FE953E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1545E82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35E79D1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118290C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58F86A0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E7B06C7" w14:textId="6B5B217D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seve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60BFCCD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392352E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1B30B4E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36999A6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Four calling birds,</w:t>
      </w:r>
    </w:p>
    <w:p w14:paraId="3DC42A2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29919C0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521C1A3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1B2700C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54DA722" w14:textId="3450F3E0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eigh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5F117EB1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3D36471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6652CBD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1163130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20DDF38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7DD41871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4CBAB32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6E1D6043" w14:textId="6C50ED09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7802EBE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2CF2A4FD" w14:textId="45ED9F49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ni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73B055B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4ED595E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72E507A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57635CB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19E9E58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3D17333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3E1500F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46D3468B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3246268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4840CF5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3B1B94DB" w14:textId="56F8FA03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te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2C2A751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en lords a-leaping,</w:t>
      </w:r>
    </w:p>
    <w:p w14:paraId="73DAE3E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2F65C1A7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6DC2E81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694E1AE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746A453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2BEE252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6A13F87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1B2F1EDC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453F8778" w14:textId="57F5A05C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313CD7B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63BBBB6" w14:textId="27372504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lastRenderedPageBreak/>
        <w:t>On the eleven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0C9CFE4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leven pipers piping,</w:t>
      </w:r>
    </w:p>
    <w:p w14:paraId="7DD29B8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en lords a-leaping,</w:t>
      </w:r>
    </w:p>
    <w:p w14:paraId="13A4EE9F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3963115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289C3C2D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0CBD457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541ECC22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3C8A0F6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177D3D6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3AA97C9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131DCDC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.</w:t>
      </w:r>
    </w:p>
    <w:p w14:paraId="796D119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D973DA7" w14:textId="314B56EF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On the twelfth day of Christmas,</w:t>
      </w:r>
      <w:r>
        <w:rPr>
          <w:rFonts w:ascii="Comic Sans MS" w:hAnsi="Comic Sans MS" w:cs="Helvetica"/>
          <w:color w:val="000000"/>
          <w:kern w:val="0"/>
          <w:sz w:val="28"/>
          <w:szCs w:val="28"/>
        </w:rPr>
        <w:t xml:space="preserve"> </w:t>
      </w: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my true love sent to me</w:t>
      </w:r>
    </w:p>
    <w:p w14:paraId="0E2504F1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elve drummers drumming,</w:t>
      </w:r>
    </w:p>
    <w:p w14:paraId="3D3B39CA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leven pipers piping,</w:t>
      </w:r>
    </w:p>
    <w:p w14:paraId="2424C29E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en lords a-leaping,</w:t>
      </w:r>
    </w:p>
    <w:p w14:paraId="314ADEC6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Nine ladies dancing,</w:t>
      </w:r>
    </w:p>
    <w:p w14:paraId="20510E5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Eight maids a-milking,</w:t>
      </w:r>
    </w:p>
    <w:p w14:paraId="609F4910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even swans a-swimming,</w:t>
      </w:r>
    </w:p>
    <w:p w14:paraId="59C2CC85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Six geese a-laying,</w:t>
      </w:r>
    </w:p>
    <w:p w14:paraId="212CDEC3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ive golden rings,</w:t>
      </w:r>
    </w:p>
    <w:p w14:paraId="516AAD84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Four calling birds,</w:t>
      </w:r>
    </w:p>
    <w:p w14:paraId="048F7028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hree French hens,</w:t>
      </w:r>
    </w:p>
    <w:p w14:paraId="0DCE61C9" w14:textId="77777777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Two turtle doves,</w:t>
      </w:r>
    </w:p>
    <w:p w14:paraId="7614E9A6" w14:textId="418A18C9" w:rsidR="00470FCA" w:rsidRPr="00470FCA" w:rsidRDefault="00470FCA" w:rsidP="00470FC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470FCA">
        <w:rPr>
          <w:rFonts w:ascii="Comic Sans MS" w:hAnsi="Comic Sans MS" w:cs="Helvetica"/>
          <w:color w:val="000000"/>
          <w:kern w:val="0"/>
          <w:sz w:val="28"/>
          <w:szCs w:val="28"/>
        </w:rPr>
        <w:t>And a partridge in a pear tree!</w:t>
      </w:r>
    </w:p>
    <w:p w14:paraId="65AF3FB9" w14:textId="77777777" w:rsidR="0078727C" w:rsidRDefault="0078727C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615FF24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</w:pPr>
      <w:r>
        <w:rPr>
          <w:rFonts w:ascii="Comic Sans MS" w:hAnsi="Comic Sans MS" w:cs="Helvetica"/>
          <w:b/>
          <w:bCs/>
          <w:color w:val="000000"/>
          <w:kern w:val="0"/>
          <w:sz w:val="36"/>
          <w:szCs w:val="36"/>
        </w:rPr>
        <w:t xml:space="preserve">We wish you a Merry Christmas </w:t>
      </w:r>
    </w:p>
    <w:p w14:paraId="24E9E91D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3CA0B9A1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7CFE22E3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Oh, bring us some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Oh, bring us some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Oh, bring us some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And bring it right here</w:t>
      </w:r>
    </w:p>
    <w:p w14:paraId="3C8D50A8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145C0FFB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2ADDC695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won't go until we get some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on't go until we get some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on't go until we get some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So bring it right here</w:t>
      </w:r>
    </w:p>
    <w:p w14:paraId="19181706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4C38134D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1E494DD0" w14:textId="77777777" w:rsidR="00071268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all like our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all like our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all like our figgy pudding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ith all its good cheers</w:t>
      </w:r>
    </w:p>
    <w:p w14:paraId="7D3ADA0F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</w:p>
    <w:p w14:paraId="55CC65D0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Good tidings we bring to you and your kin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1D6AB9DA" w14:textId="77777777" w:rsidR="00071268" w:rsidRPr="00995D79" w:rsidRDefault="00071268" w:rsidP="0007126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color w:val="000000"/>
          <w:kern w:val="0"/>
          <w:sz w:val="28"/>
          <w:szCs w:val="28"/>
        </w:rPr>
      </w:pP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</w:t>
      </w:r>
      <w:r w:rsidRPr="00995D79">
        <w:rPr>
          <w:rFonts w:ascii="Comic Sans MS" w:hAnsi="Comic Sans MS" w:cs="Helvetica"/>
          <w:color w:val="000000"/>
          <w:kern w:val="0"/>
          <w:sz w:val="28"/>
          <w:szCs w:val="28"/>
        </w:rPr>
        <w:br/>
        <w:t>We wish you a merry Christmas and a happy new year</w:t>
      </w:r>
    </w:p>
    <w:p w14:paraId="2A11AE41" w14:textId="77777777" w:rsidR="003B5FEA" w:rsidRPr="009D2F58" w:rsidRDefault="003B5FEA" w:rsidP="0061480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mic Sans MS" w:hAnsi="Comic Sans MS" w:cs="Helvetica"/>
          <w:b/>
          <w:bCs/>
          <w:color w:val="000000"/>
          <w:kern w:val="0"/>
          <w:sz w:val="28"/>
          <w:szCs w:val="28"/>
        </w:rPr>
      </w:pPr>
    </w:p>
    <w:p w14:paraId="3F656220" w14:textId="0365D778" w:rsidR="003B5FEA" w:rsidRPr="009D2F58" w:rsidRDefault="003B5FEA" w:rsidP="00614801">
      <w:pPr>
        <w:rPr>
          <w:rFonts w:ascii="Comic Sans MS" w:hAnsi="Comic Sans MS"/>
          <w:b/>
          <w:bCs/>
          <w:color w:val="FF0000"/>
          <w:sz w:val="28"/>
          <w:szCs w:val="28"/>
        </w:rPr>
      </w:pPr>
      <w:r w:rsidRPr="009D2F58">
        <w:rPr>
          <w:rFonts w:ascii="Comic Sans MS" w:hAnsi="Comic Sans MS"/>
          <w:b/>
          <w:bCs/>
          <w:color w:val="FF0000"/>
          <w:sz w:val="28"/>
          <w:szCs w:val="28"/>
        </w:rPr>
        <w:t xml:space="preserve"> </w:t>
      </w:r>
    </w:p>
    <w:sectPr w:rsidR="003B5FEA" w:rsidRPr="009D2F58" w:rsidSect="00183C9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40"/>
      <w:pgMar w:top="426" w:right="720" w:bottom="568" w:left="720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11892" w14:textId="77777777" w:rsidR="00352829" w:rsidRDefault="00352829" w:rsidP="009840A8">
      <w:r>
        <w:separator/>
      </w:r>
    </w:p>
  </w:endnote>
  <w:endnote w:type="continuationSeparator" w:id="0">
    <w:p w14:paraId="31CF2A4D" w14:textId="77777777" w:rsidR="00352829" w:rsidRDefault="00352829" w:rsidP="00984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120CB8" w14:textId="77777777" w:rsidR="009840A8" w:rsidRDefault="009840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30244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13E551" w14:textId="43FD4ED1" w:rsidR="009840A8" w:rsidRDefault="009840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B2781A" w14:textId="77777777" w:rsidR="009840A8" w:rsidRDefault="009840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5C6AF" w14:textId="77777777" w:rsidR="009840A8" w:rsidRDefault="009840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6FE2E" w14:textId="77777777" w:rsidR="00352829" w:rsidRDefault="00352829" w:rsidP="009840A8">
      <w:r>
        <w:separator/>
      </w:r>
    </w:p>
  </w:footnote>
  <w:footnote w:type="continuationSeparator" w:id="0">
    <w:p w14:paraId="73D8151A" w14:textId="77777777" w:rsidR="00352829" w:rsidRDefault="00352829" w:rsidP="00984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D4E1A" w14:textId="77777777" w:rsidR="009840A8" w:rsidRDefault="009840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EB70C" w14:textId="77777777" w:rsidR="009840A8" w:rsidRDefault="009840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7953B" w14:textId="77777777" w:rsidR="009840A8" w:rsidRDefault="009840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E17601"/>
    <w:multiLevelType w:val="hybridMultilevel"/>
    <w:tmpl w:val="3DE86D30"/>
    <w:lvl w:ilvl="0" w:tplc="2BC0E3F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B1E08"/>
    <w:multiLevelType w:val="hybridMultilevel"/>
    <w:tmpl w:val="019AB578"/>
    <w:lvl w:ilvl="0" w:tplc="2CE82092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1039B"/>
    <w:multiLevelType w:val="hybridMultilevel"/>
    <w:tmpl w:val="A956F2EA"/>
    <w:lvl w:ilvl="0" w:tplc="D86E9E70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F7225F"/>
    <w:multiLevelType w:val="hybridMultilevel"/>
    <w:tmpl w:val="CD7A7C58"/>
    <w:lvl w:ilvl="0" w:tplc="A036DE38">
      <w:start w:val="1"/>
      <w:numFmt w:val="decimal"/>
      <w:lvlText w:val="%1"/>
      <w:lvlJc w:val="left"/>
      <w:pPr>
        <w:ind w:left="924" w:hanging="56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8D630E"/>
    <w:multiLevelType w:val="hybridMultilevel"/>
    <w:tmpl w:val="7EA4CFA4"/>
    <w:lvl w:ilvl="0" w:tplc="9EBC0992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EC6C7E"/>
    <w:multiLevelType w:val="hybridMultilevel"/>
    <w:tmpl w:val="9462060C"/>
    <w:lvl w:ilvl="0" w:tplc="326A6B72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231D79"/>
    <w:multiLevelType w:val="hybridMultilevel"/>
    <w:tmpl w:val="D820BE8E"/>
    <w:lvl w:ilvl="0" w:tplc="7E309014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050350">
    <w:abstractNumId w:val="2"/>
  </w:num>
  <w:num w:numId="2" w16cid:durableId="393623025">
    <w:abstractNumId w:val="0"/>
  </w:num>
  <w:num w:numId="3" w16cid:durableId="1341856035">
    <w:abstractNumId w:val="5"/>
  </w:num>
  <w:num w:numId="4" w16cid:durableId="1851141681">
    <w:abstractNumId w:val="6"/>
  </w:num>
  <w:num w:numId="5" w16cid:durableId="1437750682">
    <w:abstractNumId w:val="4"/>
  </w:num>
  <w:num w:numId="6" w16cid:durableId="758256664">
    <w:abstractNumId w:val="1"/>
  </w:num>
  <w:num w:numId="7" w16cid:durableId="6587259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xsLAwNjQwMbQwNzNR0lEKTi0uzszPAykwqwUAMdm81CwAAAA="/>
  </w:docVars>
  <w:rsids>
    <w:rsidRoot w:val="00614801"/>
    <w:rsid w:val="00001010"/>
    <w:rsid w:val="00007CFB"/>
    <w:rsid w:val="00010E0A"/>
    <w:rsid w:val="000211B8"/>
    <w:rsid w:val="0003017B"/>
    <w:rsid w:val="00042F82"/>
    <w:rsid w:val="0004544C"/>
    <w:rsid w:val="00061CD5"/>
    <w:rsid w:val="00071268"/>
    <w:rsid w:val="00104A73"/>
    <w:rsid w:val="00106BE7"/>
    <w:rsid w:val="00107F0F"/>
    <w:rsid w:val="00115595"/>
    <w:rsid w:val="00117A63"/>
    <w:rsid w:val="0012653F"/>
    <w:rsid w:val="00131BE2"/>
    <w:rsid w:val="00134B74"/>
    <w:rsid w:val="00134DBD"/>
    <w:rsid w:val="0013544B"/>
    <w:rsid w:val="001535BC"/>
    <w:rsid w:val="00183C92"/>
    <w:rsid w:val="001A0843"/>
    <w:rsid w:val="001B1F01"/>
    <w:rsid w:val="001D381B"/>
    <w:rsid w:val="001F6EF4"/>
    <w:rsid w:val="002372BB"/>
    <w:rsid w:val="00244135"/>
    <w:rsid w:val="00247C11"/>
    <w:rsid w:val="00253429"/>
    <w:rsid w:val="0026080F"/>
    <w:rsid w:val="002A0224"/>
    <w:rsid w:val="002A2ECE"/>
    <w:rsid w:val="002A5D1F"/>
    <w:rsid w:val="002B4343"/>
    <w:rsid w:val="002C2D07"/>
    <w:rsid w:val="002D1A62"/>
    <w:rsid w:val="002D3782"/>
    <w:rsid w:val="002E5B35"/>
    <w:rsid w:val="003255E7"/>
    <w:rsid w:val="00334160"/>
    <w:rsid w:val="00352829"/>
    <w:rsid w:val="00353034"/>
    <w:rsid w:val="00370A55"/>
    <w:rsid w:val="0039665E"/>
    <w:rsid w:val="003A420D"/>
    <w:rsid w:val="003B4794"/>
    <w:rsid w:val="003B5FEA"/>
    <w:rsid w:val="003C2228"/>
    <w:rsid w:val="003C7822"/>
    <w:rsid w:val="003F2AAA"/>
    <w:rsid w:val="00453404"/>
    <w:rsid w:val="00460AEC"/>
    <w:rsid w:val="00470FCA"/>
    <w:rsid w:val="0048288F"/>
    <w:rsid w:val="00490C50"/>
    <w:rsid w:val="004A61BC"/>
    <w:rsid w:val="004B0C68"/>
    <w:rsid w:val="004D2D16"/>
    <w:rsid w:val="004D37DD"/>
    <w:rsid w:val="004E0207"/>
    <w:rsid w:val="005113F1"/>
    <w:rsid w:val="00541187"/>
    <w:rsid w:val="005948CB"/>
    <w:rsid w:val="005C7DE3"/>
    <w:rsid w:val="005D51AE"/>
    <w:rsid w:val="005D75D2"/>
    <w:rsid w:val="00606024"/>
    <w:rsid w:val="00614801"/>
    <w:rsid w:val="00627737"/>
    <w:rsid w:val="00642AE6"/>
    <w:rsid w:val="00680774"/>
    <w:rsid w:val="00693544"/>
    <w:rsid w:val="006D6457"/>
    <w:rsid w:val="006F0BB8"/>
    <w:rsid w:val="00704DF8"/>
    <w:rsid w:val="00705D23"/>
    <w:rsid w:val="00714E1E"/>
    <w:rsid w:val="00725B0C"/>
    <w:rsid w:val="007268DF"/>
    <w:rsid w:val="00752801"/>
    <w:rsid w:val="00770DAF"/>
    <w:rsid w:val="00774F99"/>
    <w:rsid w:val="0078727C"/>
    <w:rsid w:val="007E06B4"/>
    <w:rsid w:val="007F452C"/>
    <w:rsid w:val="008170A0"/>
    <w:rsid w:val="00855E94"/>
    <w:rsid w:val="008A5D33"/>
    <w:rsid w:val="008A7636"/>
    <w:rsid w:val="008C2CD5"/>
    <w:rsid w:val="008C76F7"/>
    <w:rsid w:val="008D6577"/>
    <w:rsid w:val="008E155C"/>
    <w:rsid w:val="008F2608"/>
    <w:rsid w:val="009379C5"/>
    <w:rsid w:val="0094280B"/>
    <w:rsid w:val="00944692"/>
    <w:rsid w:val="00944FF7"/>
    <w:rsid w:val="00980617"/>
    <w:rsid w:val="009840A8"/>
    <w:rsid w:val="00995D79"/>
    <w:rsid w:val="009B006E"/>
    <w:rsid w:val="009B5B61"/>
    <w:rsid w:val="009D2F58"/>
    <w:rsid w:val="00A039F1"/>
    <w:rsid w:val="00A12652"/>
    <w:rsid w:val="00A2552A"/>
    <w:rsid w:val="00A32ADD"/>
    <w:rsid w:val="00A749A4"/>
    <w:rsid w:val="00AA3476"/>
    <w:rsid w:val="00AA4D02"/>
    <w:rsid w:val="00AA6DD9"/>
    <w:rsid w:val="00AA7A48"/>
    <w:rsid w:val="00AB0999"/>
    <w:rsid w:val="00AB33D3"/>
    <w:rsid w:val="00AD1FD6"/>
    <w:rsid w:val="00AE2BA8"/>
    <w:rsid w:val="00B05567"/>
    <w:rsid w:val="00B0722A"/>
    <w:rsid w:val="00B51455"/>
    <w:rsid w:val="00B52EFA"/>
    <w:rsid w:val="00B63923"/>
    <w:rsid w:val="00B828EE"/>
    <w:rsid w:val="00BA077A"/>
    <w:rsid w:val="00BA6002"/>
    <w:rsid w:val="00BD390E"/>
    <w:rsid w:val="00BE5658"/>
    <w:rsid w:val="00BF7747"/>
    <w:rsid w:val="00C23312"/>
    <w:rsid w:val="00C377A1"/>
    <w:rsid w:val="00C460AF"/>
    <w:rsid w:val="00C55D25"/>
    <w:rsid w:val="00C62E71"/>
    <w:rsid w:val="00C87B78"/>
    <w:rsid w:val="00CA6FFF"/>
    <w:rsid w:val="00CE0F0C"/>
    <w:rsid w:val="00CF5C7C"/>
    <w:rsid w:val="00D32B09"/>
    <w:rsid w:val="00D76A30"/>
    <w:rsid w:val="00D87ABE"/>
    <w:rsid w:val="00DC17AB"/>
    <w:rsid w:val="00DD2407"/>
    <w:rsid w:val="00DE3A81"/>
    <w:rsid w:val="00DF1C36"/>
    <w:rsid w:val="00E15FA3"/>
    <w:rsid w:val="00E178B0"/>
    <w:rsid w:val="00E374BC"/>
    <w:rsid w:val="00E42818"/>
    <w:rsid w:val="00E4725B"/>
    <w:rsid w:val="00E73680"/>
    <w:rsid w:val="00E813BD"/>
    <w:rsid w:val="00EA5A3C"/>
    <w:rsid w:val="00ED3243"/>
    <w:rsid w:val="00F22C74"/>
    <w:rsid w:val="00F3292A"/>
    <w:rsid w:val="00F634B9"/>
    <w:rsid w:val="00FA0BE7"/>
    <w:rsid w:val="00FD42D4"/>
    <w:rsid w:val="00FD4DD4"/>
    <w:rsid w:val="00FD5582"/>
    <w:rsid w:val="00FF665C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684D6"/>
  <w15:chartTrackingRefBased/>
  <w15:docId w15:val="{A9027198-BEF9-A649-84FD-C5DECEC94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B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5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22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22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72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40A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40A8"/>
  </w:style>
  <w:style w:type="paragraph" w:styleId="Footer">
    <w:name w:val="footer"/>
    <w:basedOn w:val="Normal"/>
    <w:link w:val="FooterChar"/>
    <w:uiPriority w:val="99"/>
    <w:unhideWhenUsed/>
    <w:rsid w:val="009840A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0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g"/><Relationship Id="rId12" Type="http://schemas.microsoft.com/office/2007/relationships/hdphoto" Target="media/hdphoto1.wdp"/><Relationship Id="rId17" Type="http://schemas.openxmlformats.org/officeDocument/2006/relationships/image" Target="media/image10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7</Pages>
  <Words>3341</Words>
  <Characters>14439</Characters>
  <Application>Microsoft Office Word</Application>
  <DocSecurity>0</DocSecurity>
  <Lines>619</Lines>
  <Paragraphs>4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Paxton</dc:creator>
  <cp:keywords/>
  <dc:description/>
  <cp:lastModifiedBy>Julia Durham</cp:lastModifiedBy>
  <cp:revision>144</cp:revision>
  <cp:lastPrinted>2025-12-23T17:07:00Z</cp:lastPrinted>
  <dcterms:created xsi:type="dcterms:W3CDTF">2024-10-02T13:22:00Z</dcterms:created>
  <dcterms:modified xsi:type="dcterms:W3CDTF">2025-12-23T17:08:00Z</dcterms:modified>
</cp:coreProperties>
</file>